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6F647" w14:textId="77777777" w:rsidR="00693729" w:rsidRDefault="00693729" w:rsidP="00693729"/>
    <w:p w14:paraId="508D097B" w14:textId="77777777" w:rsidR="00AD20BC" w:rsidRPr="00A3712C" w:rsidRDefault="00AD20BC" w:rsidP="00AD20BC">
      <w:pPr>
        <w:jc w:val="center"/>
        <w:rPr>
          <w:b/>
        </w:rPr>
      </w:pPr>
      <w:r w:rsidRPr="00A3712C">
        <w:rPr>
          <w:b/>
        </w:rPr>
        <w:t>DERS PLANI VE AKTS FORMU</w:t>
      </w:r>
    </w:p>
    <w:tbl>
      <w:tblPr>
        <w:tblW w:w="4800"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74"/>
        <w:gridCol w:w="601"/>
        <w:gridCol w:w="1845"/>
        <w:gridCol w:w="1373"/>
        <w:gridCol w:w="1380"/>
        <w:gridCol w:w="1427"/>
      </w:tblGrid>
      <w:tr w:rsidR="00AD20BC" w:rsidRPr="00A3712C" w14:paraId="3086543B" w14:textId="77777777" w:rsidTr="008F472B">
        <w:trPr>
          <w:trHeight w:val="284"/>
          <w:tblCellSpacing w:w="15" w:type="dxa"/>
          <w:jc w:val="center"/>
        </w:trPr>
        <w:tc>
          <w:tcPr>
            <w:tcW w:w="0" w:type="auto"/>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DB193F7" w14:textId="77777777" w:rsidR="00AD20BC" w:rsidRPr="00A3712C" w:rsidRDefault="00AD20BC" w:rsidP="008F472B">
            <w:pPr>
              <w:rPr>
                <w:b/>
                <w:bCs/>
              </w:rPr>
            </w:pPr>
            <w:r w:rsidRPr="00A3712C">
              <w:rPr>
                <w:b/>
                <w:bCs/>
              </w:rPr>
              <w:t xml:space="preserve">DERS BİLGİLERİ </w:t>
            </w:r>
          </w:p>
        </w:tc>
      </w:tr>
      <w:tr w:rsidR="00AD20BC" w:rsidRPr="00A3712C" w14:paraId="36E90850" w14:textId="77777777" w:rsidTr="008F472B">
        <w:trPr>
          <w:trHeight w:val="284"/>
          <w:tblCellSpacing w:w="15" w:type="dxa"/>
          <w:jc w:val="center"/>
        </w:trPr>
        <w:tc>
          <w:tcPr>
            <w:tcW w:w="12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C5A2BAF" w14:textId="77777777" w:rsidR="00AD20BC" w:rsidRPr="00A3712C" w:rsidRDefault="00AD20BC" w:rsidP="008F472B">
            <w:r w:rsidRPr="00A3712C">
              <w:rPr>
                <w:b/>
                <w:bCs/>
              </w:rPr>
              <w:t>Ders</w:t>
            </w:r>
          </w:p>
        </w:tc>
        <w:tc>
          <w:tcPr>
            <w:tcW w:w="286"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A4AA0A8" w14:textId="77777777" w:rsidR="00AD20BC" w:rsidRPr="00A3712C" w:rsidRDefault="00AD20BC" w:rsidP="008F472B">
            <w:r w:rsidRPr="00A3712C">
              <w:rPr>
                <w:i/>
                <w:iCs/>
              </w:rPr>
              <w:t>Kodu</w:t>
            </w:r>
          </w:p>
        </w:tc>
        <w:tc>
          <w:tcPr>
            <w:tcW w:w="10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C021CD5" w14:textId="77777777" w:rsidR="00AD20BC" w:rsidRPr="00A3712C" w:rsidRDefault="00AD20BC" w:rsidP="008F472B">
            <w:r w:rsidRPr="00A3712C">
              <w:rPr>
                <w:i/>
                <w:iCs/>
              </w:rPr>
              <w:t>Yarıyıl</w:t>
            </w:r>
          </w:p>
        </w:tc>
        <w:tc>
          <w:tcPr>
            <w:tcW w:w="80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818DC04" w14:textId="77777777" w:rsidR="00AD20BC" w:rsidRPr="00A3712C" w:rsidRDefault="00AD20BC" w:rsidP="008F472B">
            <w:r w:rsidRPr="00A3712C">
              <w:rPr>
                <w:i/>
                <w:iCs/>
              </w:rPr>
              <w:t>Saat (T-U)</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CBD479E" w14:textId="77777777" w:rsidR="00AD20BC" w:rsidRPr="00A3712C" w:rsidRDefault="00AD20BC" w:rsidP="008F472B">
            <w:r w:rsidRPr="00A3712C">
              <w:rPr>
                <w:i/>
                <w:iCs/>
              </w:rPr>
              <w:t>Kredi</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4713AC8" w14:textId="77777777" w:rsidR="00AD20BC" w:rsidRPr="00A3712C" w:rsidRDefault="00AD20BC" w:rsidP="008F472B">
            <w:r w:rsidRPr="00A3712C">
              <w:rPr>
                <w:i/>
                <w:iCs/>
              </w:rPr>
              <w:t>AKTS</w:t>
            </w:r>
          </w:p>
        </w:tc>
      </w:tr>
      <w:tr w:rsidR="00AD20BC" w:rsidRPr="00A3712C" w14:paraId="7267BE38" w14:textId="77777777" w:rsidTr="008F472B">
        <w:trPr>
          <w:trHeight w:val="284"/>
          <w:tblCellSpacing w:w="15" w:type="dxa"/>
          <w:jc w:val="center"/>
        </w:trPr>
        <w:tc>
          <w:tcPr>
            <w:tcW w:w="12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4F0B011" w14:textId="77777777" w:rsidR="00AD20BC" w:rsidRPr="00A3712C" w:rsidRDefault="00E50B2E" w:rsidP="008F472B">
            <w:r>
              <w:t>Grafik Perspektif ve Çizim Teknikleri</w:t>
            </w:r>
          </w:p>
        </w:tc>
        <w:tc>
          <w:tcPr>
            <w:tcW w:w="286"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09F4F32" w14:textId="77777777" w:rsidR="00AD20BC" w:rsidRPr="00A3712C" w:rsidRDefault="00AD20BC" w:rsidP="008F472B"/>
        </w:tc>
        <w:tc>
          <w:tcPr>
            <w:tcW w:w="10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AAE14E5" w14:textId="77777777" w:rsidR="00AD20BC" w:rsidRPr="00A3712C" w:rsidRDefault="00AD20BC" w:rsidP="008F472B">
            <w:r w:rsidRPr="00A3712C">
              <w:t>I-2</w:t>
            </w:r>
          </w:p>
        </w:tc>
        <w:tc>
          <w:tcPr>
            <w:tcW w:w="80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36465F7" w14:textId="77777777" w:rsidR="00AD20BC" w:rsidRPr="00A3712C" w:rsidRDefault="00AD20BC" w:rsidP="008F472B">
            <w:r w:rsidRPr="00A3712C">
              <w:t>14x</w:t>
            </w:r>
            <w:r w:rsidR="00E50B2E">
              <w:t>6</w:t>
            </w:r>
            <w:r w:rsidRPr="00A3712C">
              <w:t>=</w:t>
            </w:r>
            <w:r w:rsidR="00E50B2E">
              <w:t>8</w:t>
            </w:r>
            <w:r w:rsidRPr="00A3712C">
              <w:t>4</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A88739" w14:textId="77777777" w:rsidR="00AD20BC" w:rsidRPr="00A3712C" w:rsidRDefault="00E50B2E" w:rsidP="008F472B">
            <w:r>
              <w:t>4</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5589563" w14:textId="77777777" w:rsidR="00AD20BC" w:rsidRPr="00A3712C" w:rsidRDefault="00E50B2E" w:rsidP="008F472B">
            <w:r>
              <w:t>4</w:t>
            </w:r>
          </w:p>
        </w:tc>
      </w:tr>
    </w:tbl>
    <w:p w14:paraId="10F96095" w14:textId="77777777" w:rsidR="00AD20BC" w:rsidRPr="00A3712C" w:rsidRDefault="00AD20BC" w:rsidP="00AD20BC">
      <w:pPr>
        <w:rPr>
          <w:b/>
        </w:rPr>
      </w:pPr>
      <w:r w:rsidRPr="00A3712C">
        <w:rPr>
          <w:b/>
        </w:rPr>
        <w:t>DERS PLANI VE AKTS FORMU</w:t>
      </w:r>
    </w:p>
    <w:p w14:paraId="49FAFFE2" w14:textId="77777777" w:rsidR="00AD20BC" w:rsidRPr="00A3712C" w:rsidRDefault="00AD20BC" w:rsidP="00AD20BC"/>
    <w:tbl>
      <w:tblPr>
        <w:tblW w:w="4800"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2177"/>
        <w:gridCol w:w="6523"/>
      </w:tblGrid>
      <w:tr w:rsidR="00AD20BC" w:rsidRPr="00A3712C" w14:paraId="225B5B53" w14:textId="77777777" w:rsidTr="008F472B">
        <w:trPr>
          <w:trHeight w:val="284"/>
          <w:tblCellSpacing w:w="15" w:type="dxa"/>
          <w:jc w:val="center"/>
        </w:trPr>
        <w:tc>
          <w:tcPr>
            <w:tcW w:w="1238" w:type="pct"/>
            <w:vAlign w:val="center"/>
          </w:tcPr>
          <w:p w14:paraId="3D374D14" w14:textId="77777777" w:rsidR="00AD20BC" w:rsidRPr="00A3712C" w:rsidRDefault="00AD20BC" w:rsidP="008F472B">
            <w:r w:rsidRPr="00A3712C">
              <w:rPr>
                <w:b/>
                <w:bCs/>
              </w:rPr>
              <w:t>Dersin Dili</w:t>
            </w:r>
          </w:p>
        </w:tc>
        <w:tc>
          <w:tcPr>
            <w:tcW w:w="0" w:type="auto"/>
            <w:vAlign w:val="center"/>
          </w:tcPr>
          <w:p w14:paraId="0D94D927" w14:textId="77777777" w:rsidR="00AD20BC" w:rsidRPr="00A3712C" w:rsidRDefault="00AD20BC" w:rsidP="008F472B">
            <w:r w:rsidRPr="00A3712C">
              <w:t>Türkçe</w:t>
            </w:r>
          </w:p>
        </w:tc>
      </w:tr>
      <w:tr w:rsidR="00AD20BC" w:rsidRPr="00A3712C" w14:paraId="5F4BC86D" w14:textId="77777777" w:rsidTr="008F472B">
        <w:trPr>
          <w:trHeight w:val="284"/>
          <w:tblCellSpacing w:w="15" w:type="dxa"/>
          <w:jc w:val="center"/>
        </w:trPr>
        <w:tc>
          <w:tcPr>
            <w:tcW w:w="0" w:type="auto"/>
            <w:vAlign w:val="center"/>
          </w:tcPr>
          <w:p w14:paraId="25CB54CC" w14:textId="77777777" w:rsidR="00AD20BC" w:rsidRPr="00A3712C" w:rsidRDefault="00AD20BC" w:rsidP="008F472B">
            <w:r w:rsidRPr="00A3712C">
              <w:rPr>
                <w:b/>
                <w:bCs/>
              </w:rPr>
              <w:t>Dersin Seviyesi</w:t>
            </w:r>
          </w:p>
        </w:tc>
        <w:tc>
          <w:tcPr>
            <w:tcW w:w="0" w:type="auto"/>
            <w:vAlign w:val="center"/>
          </w:tcPr>
          <w:p w14:paraId="0480E131" w14:textId="77777777" w:rsidR="00AD20BC" w:rsidRPr="00A3712C" w:rsidRDefault="00E50B2E" w:rsidP="008F472B">
            <w:r>
              <w:t>Lisans Dersi</w:t>
            </w:r>
          </w:p>
        </w:tc>
      </w:tr>
      <w:tr w:rsidR="00AD20BC" w:rsidRPr="00A3712C" w14:paraId="543D3D77" w14:textId="77777777" w:rsidTr="008F472B">
        <w:trPr>
          <w:trHeight w:val="284"/>
          <w:tblCellSpacing w:w="15" w:type="dxa"/>
          <w:jc w:val="center"/>
        </w:trPr>
        <w:tc>
          <w:tcPr>
            <w:tcW w:w="0" w:type="auto"/>
            <w:vAlign w:val="center"/>
          </w:tcPr>
          <w:p w14:paraId="7954DD34" w14:textId="77777777" w:rsidR="00AD20BC" w:rsidRPr="00A3712C" w:rsidRDefault="00AD20BC" w:rsidP="008F472B">
            <w:r w:rsidRPr="00A3712C">
              <w:rPr>
                <w:b/>
                <w:bCs/>
              </w:rPr>
              <w:t>Dersin Türü</w:t>
            </w:r>
          </w:p>
        </w:tc>
        <w:tc>
          <w:tcPr>
            <w:tcW w:w="0" w:type="auto"/>
            <w:vAlign w:val="center"/>
          </w:tcPr>
          <w:p w14:paraId="47B70B67" w14:textId="77777777" w:rsidR="00AD20BC" w:rsidRPr="00A3712C" w:rsidRDefault="00E50B2E" w:rsidP="008F472B">
            <w:r>
              <w:t>Zorunlu</w:t>
            </w:r>
          </w:p>
        </w:tc>
      </w:tr>
      <w:tr w:rsidR="00AD20BC" w:rsidRPr="00A3712C" w14:paraId="274C17B1" w14:textId="77777777" w:rsidTr="008F472B">
        <w:trPr>
          <w:trHeight w:val="284"/>
          <w:tblCellSpacing w:w="15" w:type="dxa"/>
          <w:jc w:val="center"/>
        </w:trPr>
        <w:tc>
          <w:tcPr>
            <w:tcW w:w="0" w:type="auto"/>
            <w:vAlign w:val="center"/>
          </w:tcPr>
          <w:p w14:paraId="4C6BF045" w14:textId="77777777" w:rsidR="00AD20BC" w:rsidRPr="00A3712C" w:rsidRDefault="00AD20BC" w:rsidP="008F472B">
            <w:r w:rsidRPr="00A3712C">
              <w:rPr>
                <w:b/>
                <w:bCs/>
              </w:rPr>
              <w:t>Dersin Koordinatörü</w:t>
            </w:r>
          </w:p>
        </w:tc>
        <w:tc>
          <w:tcPr>
            <w:tcW w:w="0" w:type="auto"/>
          </w:tcPr>
          <w:p w14:paraId="63ED7270" w14:textId="77777777" w:rsidR="00AD20BC" w:rsidRPr="00A3712C" w:rsidRDefault="00630095" w:rsidP="008F472B">
            <w:r>
              <w:t xml:space="preserve">Dr. </w:t>
            </w:r>
            <w:proofErr w:type="spellStart"/>
            <w:r>
              <w:t>Öğr</w:t>
            </w:r>
            <w:proofErr w:type="spellEnd"/>
            <w:r>
              <w:t>. Üyesi Hilmi Ekin OKTAY</w:t>
            </w:r>
          </w:p>
        </w:tc>
      </w:tr>
      <w:tr w:rsidR="00AD20BC" w:rsidRPr="00A3712C" w14:paraId="1722A074" w14:textId="77777777" w:rsidTr="008F472B">
        <w:trPr>
          <w:trHeight w:val="284"/>
          <w:tblCellSpacing w:w="15" w:type="dxa"/>
          <w:jc w:val="center"/>
        </w:trPr>
        <w:tc>
          <w:tcPr>
            <w:tcW w:w="0" w:type="auto"/>
            <w:vAlign w:val="center"/>
          </w:tcPr>
          <w:p w14:paraId="2D35B572" w14:textId="77777777" w:rsidR="00AD20BC" w:rsidRPr="00A3712C" w:rsidRDefault="00AD20BC" w:rsidP="008F472B">
            <w:r w:rsidRPr="00A3712C">
              <w:rPr>
                <w:b/>
                <w:bCs/>
              </w:rPr>
              <w:t>Dersi Verenler</w:t>
            </w:r>
          </w:p>
        </w:tc>
        <w:tc>
          <w:tcPr>
            <w:tcW w:w="0" w:type="auto"/>
          </w:tcPr>
          <w:p w14:paraId="007EAF95" w14:textId="77777777" w:rsidR="00AD20BC" w:rsidRPr="00A3712C" w:rsidRDefault="00630095" w:rsidP="008F472B">
            <w:r>
              <w:t xml:space="preserve">Dr. </w:t>
            </w:r>
            <w:proofErr w:type="spellStart"/>
            <w:r>
              <w:t>Öğr</w:t>
            </w:r>
            <w:proofErr w:type="spellEnd"/>
            <w:r>
              <w:t>. Üyesi Hilmi Ekin OKTAY</w:t>
            </w:r>
          </w:p>
        </w:tc>
      </w:tr>
      <w:tr w:rsidR="00AD20BC" w:rsidRPr="00A3712C" w14:paraId="075E0498" w14:textId="77777777" w:rsidTr="008F472B">
        <w:trPr>
          <w:trHeight w:val="284"/>
          <w:tblCellSpacing w:w="15" w:type="dxa"/>
          <w:jc w:val="center"/>
        </w:trPr>
        <w:tc>
          <w:tcPr>
            <w:tcW w:w="0" w:type="auto"/>
            <w:vAlign w:val="center"/>
          </w:tcPr>
          <w:p w14:paraId="267233E5" w14:textId="77777777" w:rsidR="00AD20BC" w:rsidRPr="00A3712C" w:rsidRDefault="00AD20BC" w:rsidP="008F472B">
            <w:r w:rsidRPr="00A3712C">
              <w:rPr>
                <w:b/>
                <w:bCs/>
              </w:rPr>
              <w:t>Dersin Yardımcıları</w:t>
            </w:r>
          </w:p>
        </w:tc>
        <w:tc>
          <w:tcPr>
            <w:tcW w:w="0" w:type="auto"/>
            <w:vAlign w:val="center"/>
          </w:tcPr>
          <w:p w14:paraId="063DAE8D" w14:textId="77777777" w:rsidR="00AD20BC" w:rsidRPr="00A3712C" w:rsidRDefault="00AD20BC" w:rsidP="008F472B">
            <w:r w:rsidRPr="00A3712C">
              <w:t xml:space="preserve"> </w:t>
            </w:r>
          </w:p>
        </w:tc>
      </w:tr>
      <w:tr w:rsidR="00AD20BC" w:rsidRPr="00A3712C" w14:paraId="5C1CC088" w14:textId="77777777" w:rsidTr="008F472B">
        <w:trPr>
          <w:trHeight w:val="284"/>
          <w:tblCellSpacing w:w="15" w:type="dxa"/>
          <w:jc w:val="center"/>
        </w:trPr>
        <w:tc>
          <w:tcPr>
            <w:tcW w:w="0" w:type="auto"/>
            <w:vAlign w:val="center"/>
          </w:tcPr>
          <w:p w14:paraId="3CE3013D" w14:textId="77777777" w:rsidR="00AD20BC" w:rsidRPr="00A3712C" w:rsidRDefault="00AD20BC" w:rsidP="008F472B">
            <w:r w:rsidRPr="00A3712C">
              <w:rPr>
                <w:b/>
                <w:bCs/>
              </w:rPr>
              <w:t>Dersin Amacı</w:t>
            </w:r>
          </w:p>
        </w:tc>
        <w:tc>
          <w:tcPr>
            <w:tcW w:w="0" w:type="auto"/>
            <w:vAlign w:val="center"/>
          </w:tcPr>
          <w:p w14:paraId="6BB36453" w14:textId="77777777" w:rsidR="00AD20BC" w:rsidRPr="00A3712C" w:rsidRDefault="00AD20BC" w:rsidP="008F472B">
            <w:r w:rsidRPr="00A3712C">
              <w:t xml:space="preserve">Bu dersin amacı, </w:t>
            </w:r>
            <w:r w:rsidR="00E50B2E">
              <w:t>peyzaj mimarlığı öğrencilerine, ilerleyen dönemde ve mezun olduktan sonra meslek hayatlarında kullanacakları Çizim, Grafik Anlatım teknikleri hakkında bilgi ve beceri kazandırarak, çizim malzemelerini tanıtmak, bunların uygun şekilde kullanımı ve yaptıkları tasarım ve planlamaları uygun çizim teknikleri ile işveren veya müşterisine anlatabilecek seviyede çizim becerisi kazandırmak ve mekanların ve peyzaj tasarımı bağlamında kullanılan nesnelerin farklı perspektif teknikleriyle üç boyutlu anlatım becerisinin öğrenciye kazandırılması</w:t>
            </w:r>
          </w:p>
        </w:tc>
      </w:tr>
      <w:tr w:rsidR="00AD20BC" w:rsidRPr="00A3712C" w14:paraId="0EF12F0A" w14:textId="77777777" w:rsidTr="008F472B">
        <w:trPr>
          <w:trHeight w:val="284"/>
          <w:tblCellSpacing w:w="15" w:type="dxa"/>
          <w:jc w:val="center"/>
        </w:trPr>
        <w:tc>
          <w:tcPr>
            <w:tcW w:w="0" w:type="auto"/>
            <w:vAlign w:val="center"/>
          </w:tcPr>
          <w:p w14:paraId="56130F53" w14:textId="77777777" w:rsidR="00AD20BC" w:rsidRPr="00A3712C" w:rsidRDefault="00AD20BC" w:rsidP="008F472B">
            <w:r w:rsidRPr="00A3712C">
              <w:rPr>
                <w:b/>
                <w:bCs/>
              </w:rPr>
              <w:t>Dersin İçeriği</w:t>
            </w:r>
          </w:p>
        </w:tc>
        <w:tc>
          <w:tcPr>
            <w:tcW w:w="0" w:type="auto"/>
            <w:vAlign w:val="center"/>
          </w:tcPr>
          <w:p w14:paraId="343FCEE6" w14:textId="77777777" w:rsidR="00AD20BC" w:rsidRPr="00A3712C" w:rsidRDefault="00E50B2E" w:rsidP="008F472B">
            <w:r>
              <w:t xml:space="preserve">Serbest el alıştırmaları, Çizim malzemelerinin tanıtımı ve kullanımı, Mimari yazı, Plan çizimi, ölçek kavramı, Kesit, görünüş ve kesit/görünüş çizimi, </w:t>
            </w:r>
            <w:proofErr w:type="spellStart"/>
            <w:r>
              <w:t>İzometrik</w:t>
            </w:r>
            <w:proofErr w:type="spellEnd"/>
            <w:r>
              <w:t xml:space="preserve"> Perspektif, </w:t>
            </w:r>
            <w:proofErr w:type="spellStart"/>
            <w:r>
              <w:t>Aksinometrik</w:t>
            </w:r>
            <w:proofErr w:type="spellEnd"/>
            <w:r>
              <w:t xml:space="preserve"> Perspektif, Tek </w:t>
            </w:r>
            <w:proofErr w:type="spellStart"/>
            <w:r>
              <w:t>kaçışlı</w:t>
            </w:r>
            <w:proofErr w:type="spellEnd"/>
            <w:r>
              <w:t xml:space="preserve"> perspektif tekniği, çift </w:t>
            </w:r>
            <w:proofErr w:type="spellStart"/>
            <w:r>
              <w:t>kaçışlı</w:t>
            </w:r>
            <w:proofErr w:type="spellEnd"/>
            <w:r>
              <w:t xml:space="preserve"> perspektif tekniği, üç </w:t>
            </w:r>
            <w:proofErr w:type="spellStart"/>
            <w:r>
              <w:t>kaçışlı</w:t>
            </w:r>
            <w:proofErr w:type="spellEnd"/>
            <w:r>
              <w:t xml:space="preserve"> perspektif tekniği, serbest el hızlı eskiz çizim teknikleri</w:t>
            </w:r>
          </w:p>
        </w:tc>
      </w:tr>
    </w:tbl>
    <w:p w14:paraId="55A6522C" w14:textId="77777777" w:rsidR="00AD20BC" w:rsidRPr="00A3712C" w:rsidRDefault="00AD20BC" w:rsidP="00AD20BC"/>
    <w:p w14:paraId="68AB3D05" w14:textId="77777777" w:rsidR="00AD20BC" w:rsidRPr="00A3712C" w:rsidRDefault="00AD20BC" w:rsidP="00AD20BC"/>
    <w:tbl>
      <w:tblPr>
        <w:tblW w:w="4643"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82"/>
        <w:gridCol w:w="5326"/>
        <w:gridCol w:w="2407"/>
      </w:tblGrid>
      <w:tr w:rsidR="00AD20BC" w:rsidRPr="00A3712C" w14:paraId="1544EACC" w14:textId="77777777" w:rsidTr="00AD20BC">
        <w:trPr>
          <w:trHeight w:val="330"/>
          <w:tblCellSpacing w:w="15" w:type="dxa"/>
          <w:jc w:val="center"/>
        </w:trPr>
        <w:tc>
          <w:tcPr>
            <w:tcW w:w="4965" w:type="pct"/>
            <w:gridSpan w:val="3"/>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C50DD42" w14:textId="77777777" w:rsidR="00AD20BC" w:rsidRPr="00A3712C" w:rsidRDefault="00AD20BC" w:rsidP="008F472B">
            <w:r w:rsidRPr="00A3712C">
              <w:rPr>
                <w:b/>
                <w:bCs/>
              </w:rPr>
              <w:t>DERSİN İÇERİĞİ - DERS AKIŞI</w:t>
            </w:r>
          </w:p>
        </w:tc>
      </w:tr>
      <w:tr w:rsidR="00AD20BC" w:rsidRPr="00A3712C" w14:paraId="6F125252" w14:textId="77777777" w:rsidTr="00AD20BC">
        <w:trPr>
          <w:trHeight w:val="450"/>
          <w:tblCellSpacing w:w="15" w:type="dxa"/>
          <w:jc w:val="center"/>
        </w:trPr>
        <w:tc>
          <w:tcPr>
            <w:tcW w:w="3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FF041F8" w14:textId="77777777" w:rsidR="00AD20BC" w:rsidRPr="00A3712C" w:rsidRDefault="00AD20BC" w:rsidP="008F472B">
            <w:r w:rsidRPr="00A3712C">
              <w:rPr>
                <w:b/>
                <w:bCs/>
              </w:rPr>
              <w:t>Hafta</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F1F80DE" w14:textId="77777777" w:rsidR="00AD20BC" w:rsidRPr="00A3712C" w:rsidRDefault="00AD20BC" w:rsidP="008F472B">
            <w:r w:rsidRPr="00A3712C">
              <w:rPr>
                <w:b/>
                <w:bCs/>
              </w:rPr>
              <w:t>Konular</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69F79D9" w14:textId="77777777" w:rsidR="00AD20BC" w:rsidRPr="00A3712C" w:rsidRDefault="00AD20BC" w:rsidP="008F472B">
            <w:r w:rsidRPr="00A3712C">
              <w:rPr>
                <w:b/>
                <w:bCs/>
              </w:rPr>
              <w:t>Ön Hazırlık</w:t>
            </w:r>
          </w:p>
        </w:tc>
      </w:tr>
      <w:tr w:rsidR="00AD20BC" w:rsidRPr="00A3712C" w14:paraId="2225AD7B" w14:textId="77777777" w:rsidTr="00AD20BC">
        <w:trPr>
          <w:trHeight w:val="218"/>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CED017C" w14:textId="77777777" w:rsidR="00AD20BC" w:rsidRPr="00A3712C" w:rsidRDefault="00AD20BC" w:rsidP="008F472B">
            <w:r w:rsidRPr="00A3712C">
              <w:t>1</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1B5EC8E4" w14:textId="77777777" w:rsidR="00AD20BC" w:rsidRPr="00A3712C" w:rsidRDefault="00E50B2E" w:rsidP="008F472B">
            <w:r>
              <w:t xml:space="preserve">Serbest El çalışması – Düz – </w:t>
            </w:r>
            <w:proofErr w:type="spellStart"/>
            <w:r>
              <w:t>Diagonal</w:t>
            </w:r>
            <w:proofErr w:type="spellEnd"/>
            <w:r>
              <w:t xml:space="preserve"> ve Dairesel çizgilerle egzersizler</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1E4D9A50" w14:textId="77777777" w:rsidR="00AD20BC" w:rsidRDefault="00AD20BC">
            <w:r w:rsidRPr="00A80C33">
              <w:t>Ders notları, ulusal-</w:t>
            </w:r>
            <w:proofErr w:type="gramStart"/>
            <w:r w:rsidRPr="00A80C33">
              <w:t>uluslararası  literatür</w:t>
            </w:r>
            <w:proofErr w:type="gramEnd"/>
          </w:p>
        </w:tc>
      </w:tr>
      <w:tr w:rsidR="00AD20BC" w:rsidRPr="00A3712C" w14:paraId="736E5B3C" w14:textId="77777777" w:rsidTr="00AD20BC">
        <w:trPr>
          <w:trHeight w:val="207"/>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A7D06ED" w14:textId="77777777" w:rsidR="00AD20BC" w:rsidRPr="00A3712C" w:rsidRDefault="00AD20BC" w:rsidP="008F472B">
            <w:r w:rsidRPr="00A3712C">
              <w:t>2</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97F7143" w14:textId="77777777" w:rsidR="00AD20BC" w:rsidRPr="00A3712C" w:rsidRDefault="00E50B2E" w:rsidP="008F472B">
            <w:r>
              <w:t>Çizim malzemelerinin tanıtımı ve kullanımı, çizim malzemeleriyle çizim yapma</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928F5E6" w14:textId="77777777" w:rsidR="00AD20BC" w:rsidRDefault="00AD20BC">
            <w:r w:rsidRPr="00A80C33">
              <w:t>Ders notları, ulusal-</w:t>
            </w:r>
            <w:proofErr w:type="gramStart"/>
            <w:r w:rsidRPr="00A80C33">
              <w:t>uluslararası  literatür</w:t>
            </w:r>
            <w:proofErr w:type="gramEnd"/>
          </w:p>
        </w:tc>
      </w:tr>
      <w:tr w:rsidR="00AD20BC" w:rsidRPr="00A3712C" w14:paraId="45D25B91" w14:textId="77777777" w:rsidTr="00AD20BC">
        <w:trPr>
          <w:trHeight w:val="198"/>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BAEEF1A" w14:textId="77777777" w:rsidR="00AD20BC" w:rsidRPr="00A3712C" w:rsidRDefault="00AD20BC" w:rsidP="008F472B">
            <w:r w:rsidRPr="00A3712C">
              <w:t>3</w:t>
            </w:r>
          </w:p>
        </w:tc>
        <w:tc>
          <w:tcPr>
            <w:tcW w:w="3174" w:type="pct"/>
            <w:tcBorders>
              <w:top w:val="single" w:sz="4" w:space="0" w:color="auto"/>
              <w:left w:val="single" w:sz="4" w:space="0" w:color="auto"/>
              <w:right w:val="single" w:sz="4" w:space="0" w:color="auto"/>
            </w:tcBorders>
            <w:tcMar>
              <w:top w:w="15" w:type="dxa"/>
              <w:left w:w="15" w:type="dxa"/>
              <w:bottom w:w="15" w:type="dxa"/>
              <w:right w:w="15" w:type="dxa"/>
            </w:tcMar>
          </w:tcPr>
          <w:p w14:paraId="31179E46" w14:textId="77777777" w:rsidR="00AD20BC" w:rsidRPr="00A3712C" w:rsidRDefault="00E50B2E" w:rsidP="00AD20BC">
            <w:pPr>
              <w:spacing w:before="100" w:after="100"/>
            </w:pPr>
            <w:r>
              <w:t>Cetvelle çizim alıştırmaları- Mimari yazı çalışması</w:t>
            </w:r>
          </w:p>
        </w:tc>
        <w:tc>
          <w:tcPr>
            <w:tcW w:w="1382" w:type="pct"/>
            <w:vMerge w:val="restart"/>
            <w:tcBorders>
              <w:top w:val="single" w:sz="4" w:space="0" w:color="auto"/>
              <w:left w:val="single" w:sz="4" w:space="0" w:color="auto"/>
              <w:right w:val="single" w:sz="4" w:space="0" w:color="auto"/>
            </w:tcBorders>
            <w:tcMar>
              <w:top w:w="15" w:type="dxa"/>
              <w:left w:w="15" w:type="dxa"/>
              <w:bottom w:w="15" w:type="dxa"/>
              <w:right w:w="15" w:type="dxa"/>
            </w:tcMar>
          </w:tcPr>
          <w:p w14:paraId="721FB792" w14:textId="77777777" w:rsidR="00AD20BC" w:rsidRDefault="00AD20BC">
            <w:r w:rsidRPr="00A80C33">
              <w:t>Ders notları, ulusal-</w:t>
            </w:r>
            <w:proofErr w:type="gramStart"/>
            <w:r w:rsidRPr="00A80C33">
              <w:t>uluslararası  literatür</w:t>
            </w:r>
            <w:proofErr w:type="gramEnd"/>
          </w:p>
        </w:tc>
      </w:tr>
      <w:tr w:rsidR="00AD20BC" w:rsidRPr="00A3712C" w14:paraId="05DF9D67" w14:textId="77777777" w:rsidTr="00AD20BC">
        <w:trPr>
          <w:trHeight w:val="188"/>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20FA983" w14:textId="77777777" w:rsidR="00AD20BC" w:rsidRPr="00A3712C" w:rsidRDefault="00AD20BC" w:rsidP="008F472B">
            <w:r w:rsidRPr="00A3712C">
              <w:t>4</w:t>
            </w:r>
          </w:p>
        </w:tc>
        <w:tc>
          <w:tcPr>
            <w:tcW w:w="3174" w:type="pct"/>
            <w:tcBorders>
              <w:left w:val="single" w:sz="4" w:space="0" w:color="auto"/>
              <w:bottom w:val="single" w:sz="4" w:space="0" w:color="auto"/>
              <w:right w:val="single" w:sz="4" w:space="0" w:color="auto"/>
            </w:tcBorders>
            <w:tcMar>
              <w:top w:w="15" w:type="dxa"/>
              <w:left w:w="15" w:type="dxa"/>
              <w:bottom w:w="15" w:type="dxa"/>
              <w:right w:w="15" w:type="dxa"/>
            </w:tcMar>
          </w:tcPr>
          <w:p w14:paraId="1DE6C648" w14:textId="77777777" w:rsidR="00AD20BC" w:rsidRPr="00A3712C" w:rsidRDefault="00E50B2E" w:rsidP="008F472B">
            <w:r>
              <w:t>Plan, ölçek ve plan grafik unsurları ve bunlar hakkında uygulamalar</w:t>
            </w:r>
          </w:p>
        </w:tc>
        <w:tc>
          <w:tcPr>
            <w:tcW w:w="1382" w:type="pct"/>
            <w:vMerge/>
            <w:tcBorders>
              <w:left w:val="single" w:sz="4" w:space="0" w:color="auto"/>
              <w:bottom w:val="single" w:sz="4" w:space="0" w:color="auto"/>
              <w:right w:val="single" w:sz="4" w:space="0" w:color="auto"/>
            </w:tcBorders>
            <w:tcMar>
              <w:top w:w="15" w:type="dxa"/>
              <w:left w:w="15" w:type="dxa"/>
              <w:bottom w:w="15" w:type="dxa"/>
              <w:right w:w="15" w:type="dxa"/>
            </w:tcMar>
          </w:tcPr>
          <w:p w14:paraId="39517AC5" w14:textId="77777777" w:rsidR="00AD20BC" w:rsidRPr="00A3712C" w:rsidRDefault="00AD20BC" w:rsidP="008F472B"/>
        </w:tc>
      </w:tr>
      <w:tr w:rsidR="00AD20BC" w:rsidRPr="00A3712C" w14:paraId="239A1CE7" w14:textId="77777777" w:rsidTr="00AD20BC">
        <w:trPr>
          <w:trHeight w:val="192"/>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EA636FB" w14:textId="77777777" w:rsidR="00AD20BC" w:rsidRPr="00A3712C" w:rsidRDefault="00AD20BC" w:rsidP="008F472B">
            <w:r w:rsidRPr="00A3712C">
              <w:lastRenderedPageBreak/>
              <w:t>5</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79982EB8" w14:textId="77777777" w:rsidR="00AD20BC" w:rsidRPr="00A3712C" w:rsidRDefault="00E50B2E" w:rsidP="008F472B">
            <w:r>
              <w:t>Kesit</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5E454CA4" w14:textId="77777777" w:rsidR="00AD20BC" w:rsidRDefault="00AD20BC">
            <w:r w:rsidRPr="00A80C33">
              <w:t>Ders notları, ulusal-</w:t>
            </w:r>
            <w:proofErr w:type="gramStart"/>
            <w:r w:rsidRPr="00A80C33">
              <w:t>uluslararası  literatür</w:t>
            </w:r>
            <w:proofErr w:type="gramEnd"/>
          </w:p>
        </w:tc>
      </w:tr>
      <w:tr w:rsidR="00AD20BC" w:rsidRPr="00A3712C" w14:paraId="511AC7FE" w14:textId="77777777" w:rsidTr="00AD20BC">
        <w:trPr>
          <w:trHeight w:val="196"/>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A537DEA" w14:textId="77777777" w:rsidR="00AD20BC" w:rsidRPr="00A3712C" w:rsidRDefault="00AD20BC" w:rsidP="008F472B">
            <w:r w:rsidRPr="00A3712C">
              <w:t>6</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0127C76" w14:textId="77777777" w:rsidR="00AD20BC" w:rsidRPr="00A3712C" w:rsidRDefault="00E50B2E" w:rsidP="008F472B">
            <w:r>
              <w:t>Kesit ve Görünüş</w:t>
            </w:r>
            <w:r w:rsidR="00AD20BC" w:rsidRPr="00A3712C">
              <w:t xml:space="preserve"> </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003D776A" w14:textId="77777777" w:rsidR="00AD20BC" w:rsidRDefault="00AD20BC">
            <w:r w:rsidRPr="00A80C33">
              <w:t>Ders notları, ulusal-</w:t>
            </w:r>
            <w:proofErr w:type="gramStart"/>
            <w:r w:rsidRPr="00A80C33">
              <w:t>uluslararası  literatür</w:t>
            </w:r>
            <w:proofErr w:type="gramEnd"/>
          </w:p>
        </w:tc>
      </w:tr>
      <w:tr w:rsidR="00AD20BC" w:rsidRPr="00A3712C" w14:paraId="7838C728" w14:textId="77777777" w:rsidTr="00AD20BC">
        <w:trPr>
          <w:trHeight w:val="44"/>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B7734BE" w14:textId="77777777" w:rsidR="00AD20BC" w:rsidRPr="00A3712C" w:rsidRDefault="00AD20BC" w:rsidP="008F472B">
            <w:r w:rsidRPr="00A3712C">
              <w:t>7</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772F1A3D" w14:textId="77777777" w:rsidR="00AD20BC" w:rsidRPr="00A3712C" w:rsidRDefault="00E50B2E" w:rsidP="008F472B">
            <w:proofErr w:type="spellStart"/>
            <w:r>
              <w:t>İzometrik</w:t>
            </w:r>
            <w:proofErr w:type="spellEnd"/>
            <w:r>
              <w:t xml:space="preserve"> Perspektif ve uygulamalar</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650E7F5C" w14:textId="77777777" w:rsidR="00AD20BC" w:rsidRDefault="00AD20BC">
            <w:r w:rsidRPr="00A80C33">
              <w:t>Ders notları, ulusal-</w:t>
            </w:r>
            <w:proofErr w:type="gramStart"/>
            <w:r w:rsidRPr="00A80C33">
              <w:t>uluslararası  literatür</w:t>
            </w:r>
            <w:proofErr w:type="gramEnd"/>
          </w:p>
        </w:tc>
      </w:tr>
      <w:tr w:rsidR="00AD20BC" w:rsidRPr="00A3712C" w14:paraId="7C6A0C9A" w14:textId="77777777" w:rsidTr="00AD20BC">
        <w:trPr>
          <w:trHeight w:val="48"/>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53D4876" w14:textId="77777777" w:rsidR="00AD20BC" w:rsidRPr="00A3712C" w:rsidRDefault="00AD20BC" w:rsidP="008F472B">
            <w:r w:rsidRPr="00A3712C">
              <w:t>8</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0B11A552" w14:textId="77777777" w:rsidR="00AD20BC" w:rsidRPr="00A3712C" w:rsidRDefault="00E50B2E" w:rsidP="008F472B">
            <w:proofErr w:type="spellStart"/>
            <w:r>
              <w:t>Aksinometrik</w:t>
            </w:r>
            <w:proofErr w:type="spellEnd"/>
            <w:r>
              <w:t xml:space="preserve"> Perspektif ve Uygulamalar</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EFFF515" w14:textId="77777777" w:rsidR="00AD20BC" w:rsidRDefault="00AD20BC">
            <w:r w:rsidRPr="00A80C33">
              <w:t>Ders notları, ulusal-</w:t>
            </w:r>
            <w:proofErr w:type="gramStart"/>
            <w:r w:rsidRPr="00A80C33">
              <w:t>uluslararası  literatür</w:t>
            </w:r>
            <w:proofErr w:type="gramEnd"/>
          </w:p>
        </w:tc>
      </w:tr>
      <w:tr w:rsidR="00AD20BC" w:rsidRPr="00A3712C" w14:paraId="15D74272" w14:textId="77777777" w:rsidTr="00AD20BC">
        <w:trPr>
          <w:trHeight w:val="40"/>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B727851" w14:textId="77777777" w:rsidR="00AD20BC" w:rsidRPr="00A3712C" w:rsidRDefault="00AD20BC" w:rsidP="008F472B">
            <w:r w:rsidRPr="00A3712C">
              <w:t>9</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17E8561" w14:textId="77777777" w:rsidR="00AD20BC" w:rsidRPr="00A3712C" w:rsidRDefault="00E50B2E" w:rsidP="008F472B">
            <w:r>
              <w:t xml:space="preserve">Tek </w:t>
            </w:r>
            <w:proofErr w:type="spellStart"/>
            <w:r>
              <w:t>kaçışlı</w:t>
            </w:r>
            <w:proofErr w:type="spellEnd"/>
            <w:r>
              <w:t xml:space="preserve"> Perspektif</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DCFBECB" w14:textId="77777777" w:rsidR="00AD20BC" w:rsidRDefault="00AD20BC">
            <w:r w:rsidRPr="00A80C33">
              <w:t>Ders notları, ulusal-</w:t>
            </w:r>
            <w:proofErr w:type="gramStart"/>
            <w:r w:rsidRPr="00A80C33">
              <w:t>uluslararası  literatür</w:t>
            </w:r>
            <w:proofErr w:type="gramEnd"/>
          </w:p>
        </w:tc>
      </w:tr>
      <w:tr w:rsidR="00AD20BC" w:rsidRPr="00A3712C" w14:paraId="399E9B03" w14:textId="77777777" w:rsidTr="00AD20BC">
        <w:trPr>
          <w:trHeight w:val="184"/>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E1CDAF0" w14:textId="77777777" w:rsidR="00AD20BC" w:rsidRPr="00A3712C" w:rsidRDefault="00AD20BC" w:rsidP="008F472B">
            <w:r w:rsidRPr="00A3712C">
              <w:t>10</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4082CFD" w14:textId="77777777" w:rsidR="00AD20BC" w:rsidRPr="00A3712C" w:rsidRDefault="00E50B2E" w:rsidP="008F472B">
            <w:r>
              <w:t xml:space="preserve">Tek </w:t>
            </w:r>
            <w:proofErr w:type="spellStart"/>
            <w:r>
              <w:t>kaçışlı</w:t>
            </w:r>
            <w:proofErr w:type="spellEnd"/>
            <w:r>
              <w:t xml:space="preserve"> Perspektif</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8B2ACDE" w14:textId="77777777" w:rsidR="00AD20BC" w:rsidRDefault="00AD20BC">
            <w:r w:rsidRPr="00A80C33">
              <w:t>Ders notları, ulusal-</w:t>
            </w:r>
            <w:proofErr w:type="gramStart"/>
            <w:r w:rsidRPr="00A80C33">
              <w:t>uluslararası  literatür</w:t>
            </w:r>
            <w:proofErr w:type="gramEnd"/>
          </w:p>
        </w:tc>
      </w:tr>
      <w:tr w:rsidR="00AD20BC" w:rsidRPr="00A3712C" w14:paraId="6F7E9D54" w14:textId="77777777" w:rsidTr="00AD20BC">
        <w:trPr>
          <w:trHeight w:val="46"/>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4AD9E2E" w14:textId="77777777" w:rsidR="00AD20BC" w:rsidRPr="00A3712C" w:rsidRDefault="00AD20BC" w:rsidP="008F472B">
            <w:r w:rsidRPr="00A3712C">
              <w:t>11</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639A0740" w14:textId="77777777" w:rsidR="00AD20BC" w:rsidRPr="00A3712C" w:rsidRDefault="00571A08" w:rsidP="008F472B">
            <w:r>
              <w:t xml:space="preserve">İki </w:t>
            </w:r>
            <w:proofErr w:type="spellStart"/>
            <w:r>
              <w:t>kaçışlı</w:t>
            </w:r>
            <w:proofErr w:type="spellEnd"/>
            <w:r>
              <w:t xml:space="preserve"> perspektif</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7151976" w14:textId="77777777" w:rsidR="00AD20BC" w:rsidRDefault="00AD20BC">
            <w:r w:rsidRPr="00A80C33">
              <w:t>Ders notları, ulusal-</w:t>
            </w:r>
            <w:proofErr w:type="gramStart"/>
            <w:r w:rsidRPr="00A80C33">
              <w:t>uluslararası  literatür</w:t>
            </w:r>
            <w:proofErr w:type="gramEnd"/>
          </w:p>
        </w:tc>
      </w:tr>
      <w:tr w:rsidR="00AD20BC" w:rsidRPr="00A3712C" w14:paraId="6E691783" w14:textId="77777777" w:rsidTr="00AD20BC">
        <w:trPr>
          <w:trHeight w:val="164"/>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7669B12" w14:textId="77777777" w:rsidR="00AD20BC" w:rsidRPr="00A3712C" w:rsidRDefault="00AD20BC" w:rsidP="008F472B">
            <w:r w:rsidRPr="00A3712C">
              <w:t>12</w:t>
            </w:r>
          </w:p>
        </w:tc>
        <w:tc>
          <w:tcPr>
            <w:tcW w:w="3174" w:type="pct"/>
            <w:tcBorders>
              <w:top w:val="single" w:sz="4" w:space="0" w:color="auto"/>
              <w:left w:val="single" w:sz="4" w:space="0" w:color="auto"/>
              <w:right w:val="single" w:sz="4" w:space="0" w:color="auto"/>
            </w:tcBorders>
            <w:tcMar>
              <w:top w:w="15" w:type="dxa"/>
              <w:left w:w="15" w:type="dxa"/>
              <w:bottom w:w="15" w:type="dxa"/>
              <w:right w:w="15" w:type="dxa"/>
            </w:tcMar>
          </w:tcPr>
          <w:p w14:paraId="6657EF9B" w14:textId="77777777" w:rsidR="00450030" w:rsidRPr="00A3712C" w:rsidRDefault="00571A08" w:rsidP="00AD20BC">
            <w:pPr>
              <w:spacing w:before="200"/>
            </w:pPr>
            <w:r>
              <w:t xml:space="preserve">İki </w:t>
            </w:r>
            <w:proofErr w:type="spellStart"/>
            <w:r>
              <w:t>kaçışlı</w:t>
            </w:r>
            <w:proofErr w:type="spellEnd"/>
            <w:r>
              <w:t xml:space="preserve"> perspektif</w:t>
            </w:r>
          </w:p>
        </w:tc>
        <w:tc>
          <w:tcPr>
            <w:tcW w:w="1382" w:type="pct"/>
            <w:vMerge w:val="restart"/>
            <w:tcBorders>
              <w:top w:val="single" w:sz="4" w:space="0" w:color="auto"/>
              <w:left w:val="single" w:sz="4" w:space="0" w:color="auto"/>
              <w:right w:val="single" w:sz="4" w:space="0" w:color="auto"/>
            </w:tcBorders>
            <w:tcMar>
              <w:top w:w="15" w:type="dxa"/>
              <w:left w:w="15" w:type="dxa"/>
              <w:bottom w:w="15" w:type="dxa"/>
              <w:right w:w="15" w:type="dxa"/>
            </w:tcMar>
          </w:tcPr>
          <w:p w14:paraId="569006FE" w14:textId="77777777" w:rsidR="00AD20BC" w:rsidRDefault="00AD20BC" w:rsidP="00CB4967">
            <w:r w:rsidRPr="00A80C33">
              <w:t>Ders notları, ulusal-</w:t>
            </w:r>
            <w:proofErr w:type="gramStart"/>
            <w:r w:rsidRPr="00A80C33">
              <w:t>uluslararası  literatür</w:t>
            </w:r>
            <w:proofErr w:type="gramEnd"/>
          </w:p>
        </w:tc>
      </w:tr>
      <w:tr w:rsidR="00AD20BC" w:rsidRPr="00A3712C" w14:paraId="7E7AC233" w14:textId="77777777" w:rsidTr="00AD20BC">
        <w:trPr>
          <w:trHeight w:val="168"/>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0B7E33E" w14:textId="77777777" w:rsidR="00AD20BC" w:rsidRPr="00A3712C" w:rsidRDefault="00AD20BC" w:rsidP="008F472B">
            <w:r w:rsidRPr="00A3712C">
              <w:t>13</w:t>
            </w:r>
          </w:p>
        </w:tc>
        <w:tc>
          <w:tcPr>
            <w:tcW w:w="3174" w:type="pct"/>
            <w:tcBorders>
              <w:left w:val="single" w:sz="4" w:space="0" w:color="auto"/>
              <w:bottom w:val="single" w:sz="4" w:space="0" w:color="auto"/>
              <w:right w:val="single" w:sz="4" w:space="0" w:color="auto"/>
            </w:tcBorders>
            <w:tcMar>
              <w:top w:w="15" w:type="dxa"/>
              <w:left w:w="15" w:type="dxa"/>
              <w:bottom w:w="15" w:type="dxa"/>
              <w:right w:w="15" w:type="dxa"/>
            </w:tcMar>
          </w:tcPr>
          <w:p w14:paraId="399595AB" w14:textId="77777777" w:rsidR="00AD20BC" w:rsidRPr="00A3712C" w:rsidRDefault="00571A08" w:rsidP="008F472B">
            <w:r>
              <w:t xml:space="preserve">Üç </w:t>
            </w:r>
            <w:proofErr w:type="spellStart"/>
            <w:r>
              <w:t>kaçışlı</w:t>
            </w:r>
            <w:proofErr w:type="spellEnd"/>
            <w:r>
              <w:t xml:space="preserve"> perspektif</w:t>
            </w:r>
          </w:p>
        </w:tc>
        <w:tc>
          <w:tcPr>
            <w:tcW w:w="1382" w:type="pct"/>
            <w:vMerge/>
            <w:tcBorders>
              <w:left w:val="single" w:sz="4" w:space="0" w:color="auto"/>
              <w:bottom w:val="single" w:sz="4" w:space="0" w:color="auto"/>
              <w:right w:val="single" w:sz="4" w:space="0" w:color="auto"/>
            </w:tcBorders>
            <w:tcMar>
              <w:top w:w="15" w:type="dxa"/>
              <w:left w:w="15" w:type="dxa"/>
              <w:bottom w:w="15" w:type="dxa"/>
              <w:right w:w="15" w:type="dxa"/>
            </w:tcMar>
          </w:tcPr>
          <w:p w14:paraId="3A9B9A49" w14:textId="77777777" w:rsidR="00AD20BC" w:rsidRDefault="00AD20BC"/>
        </w:tc>
      </w:tr>
      <w:tr w:rsidR="00AD20BC" w:rsidRPr="00A3712C" w14:paraId="22D2B897" w14:textId="77777777" w:rsidTr="00AD20BC">
        <w:trPr>
          <w:trHeight w:val="40"/>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6791D02" w14:textId="77777777" w:rsidR="00AD20BC" w:rsidRPr="00A3712C" w:rsidRDefault="00AD20BC" w:rsidP="008F472B">
            <w:r w:rsidRPr="00A3712C">
              <w:t>14</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F5AA095" w14:textId="77777777" w:rsidR="00AD20BC" w:rsidRPr="00A3712C" w:rsidRDefault="00571A08" w:rsidP="008F472B">
            <w:r>
              <w:t>Serbest el Eskiz ve perspektif anlatım teknikleri</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2CF3937" w14:textId="77777777" w:rsidR="00AD20BC" w:rsidRDefault="00AD20BC">
            <w:r w:rsidRPr="00A80C33">
              <w:t>Ders notları, ulusal-</w:t>
            </w:r>
            <w:proofErr w:type="gramStart"/>
            <w:r w:rsidRPr="00A80C33">
              <w:t>uluslararası  literatür</w:t>
            </w:r>
            <w:proofErr w:type="gramEnd"/>
          </w:p>
        </w:tc>
      </w:tr>
    </w:tbl>
    <w:p w14:paraId="090048E2" w14:textId="77777777" w:rsidR="00AD20BC" w:rsidRPr="00A3712C" w:rsidRDefault="00AD20BC" w:rsidP="00AD20BC"/>
    <w:p w14:paraId="6AF8B946" w14:textId="77777777" w:rsidR="002E5630" w:rsidRDefault="002E5630" w:rsidP="002E5630">
      <w:pPr>
        <w:spacing w:after="200" w:line="276" w:lineRule="auto"/>
        <w:rPr>
          <w:rFonts w:ascii="Calibri" w:hAnsi="Calibri"/>
          <w:sz w:val="22"/>
          <w:szCs w:val="22"/>
        </w:rPr>
      </w:pPr>
    </w:p>
    <w:tbl>
      <w:tblPr>
        <w:tblW w:w="4800"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690"/>
        <w:gridCol w:w="7010"/>
      </w:tblGrid>
      <w:tr w:rsidR="00487EEF" w:rsidRPr="00487EEF" w14:paraId="1472DEAB" w14:textId="77777777" w:rsidTr="008F472B">
        <w:trPr>
          <w:trHeight w:val="394"/>
          <w:tblCellSpacing w:w="15" w:type="dxa"/>
          <w:jc w:val="center"/>
        </w:trPr>
        <w:tc>
          <w:tcPr>
            <w:tcW w:w="0" w:type="auto"/>
            <w:gridSpan w:val="2"/>
            <w:shd w:val="clear" w:color="auto" w:fill="BFBFBF"/>
            <w:vAlign w:val="center"/>
          </w:tcPr>
          <w:p w14:paraId="62E8B4F4" w14:textId="77777777" w:rsidR="00487EEF" w:rsidRPr="00487EEF" w:rsidRDefault="00487EEF" w:rsidP="00487EEF">
            <w:pPr>
              <w:jc w:val="center"/>
              <w:rPr>
                <w:sz w:val="22"/>
                <w:szCs w:val="22"/>
              </w:rPr>
            </w:pPr>
            <w:r w:rsidRPr="00487EEF">
              <w:rPr>
                <w:b/>
                <w:bCs/>
                <w:sz w:val="22"/>
                <w:szCs w:val="22"/>
              </w:rPr>
              <w:t>KAYNAKLAR</w:t>
            </w:r>
          </w:p>
        </w:tc>
      </w:tr>
      <w:tr w:rsidR="00487EEF" w:rsidRPr="00487EEF" w14:paraId="298007CD" w14:textId="77777777" w:rsidTr="008F472B">
        <w:trPr>
          <w:trHeight w:val="610"/>
          <w:tblCellSpacing w:w="15" w:type="dxa"/>
          <w:jc w:val="center"/>
        </w:trPr>
        <w:tc>
          <w:tcPr>
            <w:tcW w:w="1645" w:type="dxa"/>
            <w:vAlign w:val="center"/>
          </w:tcPr>
          <w:p w14:paraId="15D4FA6D" w14:textId="77777777" w:rsidR="00487EEF" w:rsidRPr="00487EEF" w:rsidRDefault="00487EEF" w:rsidP="00487EEF">
            <w:pPr>
              <w:rPr>
                <w:sz w:val="22"/>
                <w:szCs w:val="22"/>
              </w:rPr>
            </w:pPr>
            <w:r w:rsidRPr="00487EEF">
              <w:rPr>
                <w:b/>
                <w:bCs/>
                <w:sz w:val="22"/>
                <w:szCs w:val="22"/>
              </w:rPr>
              <w:t>Ders Notu</w:t>
            </w:r>
          </w:p>
        </w:tc>
        <w:tc>
          <w:tcPr>
            <w:tcW w:w="0" w:type="auto"/>
            <w:vAlign w:val="center"/>
          </w:tcPr>
          <w:p w14:paraId="2697D2D5" w14:textId="77777777" w:rsidR="00487EEF" w:rsidRPr="00487EEF" w:rsidRDefault="00487EEF" w:rsidP="00487EEF">
            <w:pPr>
              <w:jc w:val="both"/>
              <w:rPr>
                <w:sz w:val="22"/>
                <w:szCs w:val="22"/>
              </w:rPr>
            </w:pPr>
            <w:r w:rsidRPr="00487EEF">
              <w:rPr>
                <w:sz w:val="22"/>
                <w:szCs w:val="22"/>
              </w:rPr>
              <w:t>Derste yapılacak sunuş notları</w:t>
            </w:r>
          </w:p>
        </w:tc>
      </w:tr>
      <w:tr w:rsidR="00487EEF" w:rsidRPr="00487EEF" w14:paraId="3ACCF9E3" w14:textId="77777777" w:rsidTr="008F472B">
        <w:trPr>
          <w:trHeight w:val="284"/>
          <w:tblCellSpacing w:w="15" w:type="dxa"/>
          <w:jc w:val="center"/>
        </w:trPr>
        <w:tc>
          <w:tcPr>
            <w:tcW w:w="0" w:type="auto"/>
            <w:vAlign w:val="center"/>
          </w:tcPr>
          <w:p w14:paraId="2FB815D2" w14:textId="77777777" w:rsidR="00487EEF" w:rsidRPr="00487EEF" w:rsidRDefault="00487EEF" w:rsidP="00487EEF">
            <w:pPr>
              <w:rPr>
                <w:sz w:val="22"/>
                <w:szCs w:val="22"/>
              </w:rPr>
            </w:pPr>
            <w:r w:rsidRPr="00487EEF">
              <w:rPr>
                <w:b/>
                <w:bCs/>
                <w:sz w:val="22"/>
                <w:szCs w:val="22"/>
              </w:rPr>
              <w:t>Diğer Kaynaklar</w:t>
            </w:r>
          </w:p>
        </w:tc>
        <w:tc>
          <w:tcPr>
            <w:tcW w:w="0" w:type="auto"/>
            <w:vAlign w:val="center"/>
          </w:tcPr>
          <w:p w14:paraId="4429E4AB" w14:textId="77777777" w:rsidR="00450030" w:rsidRDefault="00571A08" w:rsidP="00487EEF">
            <w:pPr>
              <w:jc w:val="both"/>
              <w:rPr>
                <w:sz w:val="22"/>
                <w:szCs w:val="22"/>
              </w:rPr>
            </w:pPr>
            <w:r>
              <w:rPr>
                <w:sz w:val="22"/>
                <w:szCs w:val="22"/>
              </w:rPr>
              <w:t xml:space="preserve">Grant </w:t>
            </w:r>
            <w:proofErr w:type="spellStart"/>
            <w:r>
              <w:rPr>
                <w:sz w:val="22"/>
                <w:szCs w:val="22"/>
              </w:rPr>
              <w:t>Reid</w:t>
            </w:r>
            <w:proofErr w:type="spellEnd"/>
            <w:r>
              <w:rPr>
                <w:sz w:val="22"/>
                <w:szCs w:val="22"/>
              </w:rPr>
              <w:t xml:space="preserve"> </w:t>
            </w:r>
            <w:proofErr w:type="spellStart"/>
            <w:r>
              <w:rPr>
                <w:sz w:val="22"/>
                <w:szCs w:val="22"/>
              </w:rPr>
              <w:t>Landscape</w:t>
            </w:r>
            <w:proofErr w:type="spellEnd"/>
            <w:r>
              <w:rPr>
                <w:sz w:val="22"/>
                <w:szCs w:val="22"/>
              </w:rPr>
              <w:t xml:space="preserve"> Graphics</w:t>
            </w:r>
          </w:p>
          <w:p w14:paraId="1636439F" w14:textId="77777777" w:rsidR="00571A08" w:rsidRPr="00487EEF" w:rsidRDefault="00571A08" w:rsidP="00487EEF">
            <w:pPr>
              <w:jc w:val="both"/>
              <w:rPr>
                <w:sz w:val="22"/>
                <w:szCs w:val="22"/>
              </w:rPr>
            </w:pPr>
            <w:r>
              <w:rPr>
                <w:sz w:val="22"/>
                <w:szCs w:val="22"/>
              </w:rPr>
              <w:t xml:space="preserve">Mimari Teknik Resim </w:t>
            </w:r>
          </w:p>
        </w:tc>
      </w:tr>
    </w:tbl>
    <w:p w14:paraId="649B4C1C" w14:textId="77777777" w:rsidR="00487EEF" w:rsidRDefault="00487EEF" w:rsidP="002E5630">
      <w:pPr>
        <w:spacing w:after="200" w:line="276" w:lineRule="auto"/>
        <w:rPr>
          <w:rFonts w:ascii="Calibri" w:hAnsi="Calibri"/>
          <w:sz w:val="22"/>
          <w:szCs w:val="22"/>
        </w:rPr>
      </w:pPr>
    </w:p>
    <w:p w14:paraId="34C3B56D" w14:textId="77777777" w:rsidR="00487EEF" w:rsidRPr="004A47C7" w:rsidRDefault="00487EEF" w:rsidP="002E5630">
      <w:pPr>
        <w:spacing w:after="200" w:line="276" w:lineRule="auto"/>
        <w:rPr>
          <w:rFonts w:ascii="Calibri" w:hAnsi="Calibri"/>
          <w:sz w:val="22"/>
          <w:szCs w:val="22"/>
        </w:rPr>
      </w:pPr>
    </w:p>
    <w:p w14:paraId="42E0A830" w14:textId="77777777" w:rsidR="00693729" w:rsidRDefault="00693729" w:rsidP="00693729">
      <w:pPr>
        <w:spacing w:after="200" w:line="276" w:lineRule="auto"/>
        <w:rPr>
          <w:rFonts w:ascii="Calibri" w:hAnsi="Calibri"/>
          <w:sz w:val="22"/>
          <w:szCs w:val="22"/>
        </w:rPr>
      </w:pPr>
    </w:p>
    <w:tbl>
      <w:tblPr>
        <w:tblW w:w="4779"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4"/>
        <w:gridCol w:w="788"/>
        <w:gridCol w:w="2399"/>
      </w:tblGrid>
      <w:tr w:rsidR="00693729" w14:paraId="1E59BFE7" w14:textId="77777777" w:rsidTr="00246703">
        <w:trPr>
          <w:trHeight w:val="284"/>
          <w:tblCellSpacing w:w="15" w:type="dxa"/>
          <w:jc w:val="center"/>
        </w:trPr>
        <w:tc>
          <w:tcPr>
            <w:tcW w:w="4968" w:type="pct"/>
            <w:gridSpan w:val="3"/>
            <w:tcBorders>
              <w:top w:val="single" w:sz="4" w:space="0" w:color="auto"/>
              <w:left w:val="single" w:sz="4" w:space="0" w:color="auto"/>
              <w:bottom w:val="single" w:sz="4" w:space="0" w:color="auto"/>
              <w:right w:val="single" w:sz="4" w:space="0" w:color="auto"/>
            </w:tcBorders>
            <w:shd w:val="clear" w:color="auto" w:fill="BFBFBF"/>
            <w:tcMar>
              <w:top w:w="15" w:type="dxa"/>
              <w:left w:w="15" w:type="dxa"/>
              <w:bottom w:w="15" w:type="dxa"/>
              <w:right w:w="15" w:type="dxa"/>
            </w:tcMar>
            <w:vAlign w:val="center"/>
            <w:hideMark/>
          </w:tcPr>
          <w:p w14:paraId="3FA0FEBF" w14:textId="77777777" w:rsidR="00693729" w:rsidRDefault="00693729" w:rsidP="00246703">
            <w:pPr>
              <w:spacing w:line="360" w:lineRule="auto"/>
              <w:jc w:val="center"/>
              <w:rPr>
                <w:b/>
                <w:sz w:val="22"/>
                <w:szCs w:val="22"/>
                <w:lang w:eastAsia="en-US"/>
              </w:rPr>
            </w:pPr>
            <w:r>
              <w:rPr>
                <w:b/>
                <w:bCs/>
                <w:sz w:val="22"/>
                <w:szCs w:val="22"/>
                <w:lang w:eastAsia="en-US"/>
              </w:rPr>
              <w:t>DEĞERLENDİRME SİSTEMİ</w:t>
            </w:r>
          </w:p>
        </w:tc>
      </w:tr>
      <w:tr w:rsidR="00693729" w14:paraId="3377151D"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423C493" w14:textId="77777777" w:rsidR="00693729" w:rsidRDefault="00693729" w:rsidP="00246703">
            <w:pPr>
              <w:spacing w:line="276" w:lineRule="auto"/>
              <w:rPr>
                <w:b/>
                <w:sz w:val="22"/>
                <w:szCs w:val="22"/>
                <w:lang w:eastAsia="en-US"/>
              </w:rPr>
            </w:pPr>
            <w:r>
              <w:rPr>
                <w:b/>
                <w:bCs/>
                <w:sz w:val="22"/>
                <w:szCs w:val="22"/>
                <w:lang w:eastAsia="en-US"/>
              </w:rPr>
              <w:t>Yarıyıl içi çalışmalar</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B393C6E" w14:textId="77777777" w:rsidR="00693729" w:rsidRDefault="00693729" w:rsidP="00246703">
            <w:pPr>
              <w:spacing w:line="276" w:lineRule="auto"/>
              <w:jc w:val="center"/>
              <w:rPr>
                <w:b/>
                <w:sz w:val="22"/>
                <w:szCs w:val="22"/>
                <w:lang w:eastAsia="en-US"/>
              </w:rPr>
            </w:pPr>
            <w:r>
              <w:rPr>
                <w:b/>
                <w:bCs/>
                <w:sz w:val="22"/>
                <w:szCs w:val="22"/>
                <w:lang w:eastAsia="en-US"/>
              </w:rPr>
              <w:t>Sayısı</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D019B4" w14:textId="77777777" w:rsidR="00693729" w:rsidRDefault="00693729" w:rsidP="00246703">
            <w:pPr>
              <w:spacing w:line="276" w:lineRule="auto"/>
              <w:jc w:val="center"/>
              <w:rPr>
                <w:b/>
                <w:sz w:val="22"/>
                <w:szCs w:val="22"/>
                <w:lang w:eastAsia="en-US"/>
              </w:rPr>
            </w:pPr>
            <w:r>
              <w:rPr>
                <w:b/>
                <w:bCs/>
                <w:sz w:val="22"/>
                <w:szCs w:val="22"/>
                <w:lang w:eastAsia="en-US"/>
              </w:rPr>
              <w:t>Katkı yüzdesi (%)</w:t>
            </w:r>
          </w:p>
        </w:tc>
      </w:tr>
      <w:tr w:rsidR="00693729" w14:paraId="31ADF21E"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A71C3C9" w14:textId="77777777" w:rsidR="00693729" w:rsidRDefault="00693729" w:rsidP="00246703">
            <w:pPr>
              <w:spacing w:line="276" w:lineRule="auto"/>
              <w:rPr>
                <w:b/>
                <w:sz w:val="22"/>
                <w:szCs w:val="22"/>
                <w:lang w:eastAsia="en-US"/>
              </w:rPr>
            </w:pPr>
            <w:r>
              <w:rPr>
                <w:b/>
                <w:sz w:val="22"/>
                <w:szCs w:val="22"/>
                <w:lang w:eastAsia="en-US"/>
              </w:rPr>
              <w:t>Ödev</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970F672" w14:textId="77777777" w:rsidR="00693729" w:rsidRDefault="00693729" w:rsidP="00246703">
            <w:pPr>
              <w:spacing w:line="276" w:lineRule="auto"/>
              <w:jc w:val="center"/>
              <w:rPr>
                <w:b/>
                <w:sz w:val="22"/>
                <w:szCs w:val="22"/>
                <w:lang w:eastAsia="en-US"/>
              </w:rPr>
            </w:pPr>
            <w:r>
              <w:rPr>
                <w:sz w:val="22"/>
                <w:szCs w:val="22"/>
                <w:lang w:eastAsia="en-US"/>
              </w:rPr>
              <w:t>2</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AB5A23" w14:textId="77777777" w:rsidR="00693729" w:rsidRDefault="00693729" w:rsidP="00246703">
            <w:pPr>
              <w:spacing w:line="276" w:lineRule="auto"/>
              <w:jc w:val="center"/>
              <w:rPr>
                <w:b/>
                <w:sz w:val="22"/>
                <w:szCs w:val="22"/>
                <w:lang w:eastAsia="en-US"/>
              </w:rPr>
            </w:pPr>
            <w:r>
              <w:rPr>
                <w:sz w:val="22"/>
                <w:szCs w:val="22"/>
                <w:lang w:eastAsia="en-US"/>
              </w:rPr>
              <w:t>30</w:t>
            </w:r>
          </w:p>
        </w:tc>
      </w:tr>
      <w:tr w:rsidR="00693729" w14:paraId="3384117A"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92E370C" w14:textId="77777777" w:rsidR="00693729" w:rsidRDefault="00693729" w:rsidP="00246703">
            <w:pPr>
              <w:spacing w:line="276" w:lineRule="auto"/>
              <w:rPr>
                <w:b/>
                <w:sz w:val="22"/>
                <w:szCs w:val="22"/>
                <w:lang w:eastAsia="en-US"/>
              </w:rPr>
            </w:pPr>
            <w:r>
              <w:rPr>
                <w:b/>
                <w:sz w:val="22"/>
                <w:szCs w:val="22"/>
                <w:lang w:eastAsia="en-US"/>
              </w:rPr>
              <w:t>Sözlü sınav (uygulama)</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02B281" w14:textId="77777777" w:rsidR="00693729" w:rsidRDefault="00693729" w:rsidP="00246703">
            <w:pPr>
              <w:spacing w:line="276" w:lineRule="auto"/>
              <w:jc w:val="center"/>
              <w:rPr>
                <w:b/>
                <w:sz w:val="22"/>
                <w:szCs w:val="22"/>
                <w:lang w:eastAsia="en-US"/>
              </w:rPr>
            </w:pPr>
            <w:r>
              <w:rPr>
                <w:sz w:val="22"/>
                <w:szCs w:val="22"/>
                <w:lang w:eastAsia="en-US"/>
              </w:rPr>
              <w:t>2</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B86F579" w14:textId="77777777" w:rsidR="00693729" w:rsidRDefault="00693729" w:rsidP="00246703">
            <w:pPr>
              <w:spacing w:line="276" w:lineRule="auto"/>
              <w:jc w:val="center"/>
              <w:rPr>
                <w:b/>
                <w:sz w:val="22"/>
                <w:szCs w:val="22"/>
                <w:lang w:eastAsia="en-US"/>
              </w:rPr>
            </w:pPr>
            <w:r>
              <w:rPr>
                <w:sz w:val="22"/>
                <w:szCs w:val="22"/>
                <w:lang w:eastAsia="en-US"/>
              </w:rPr>
              <w:t>10</w:t>
            </w:r>
          </w:p>
        </w:tc>
      </w:tr>
      <w:tr w:rsidR="00693729" w14:paraId="12060709"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C9F4C29" w14:textId="77777777" w:rsidR="00693729" w:rsidRDefault="00693729" w:rsidP="00246703">
            <w:pPr>
              <w:spacing w:line="276" w:lineRule="auto"/>
              <w:rPr>
                <w:b/>
                <w:sz w:val="22"/>
                <w:szCs w:val="22"/>
                <w:lang w:eastAsia="en-US"/>
              </w:rPr>
            </w:pPr>
            <w:r>
              <w:rPr>
                <w:b/>
                <w:sz w:val="22"/>
                <w:szCs w:val="22"/>
                <w:lang w:eastAsia="en-US"/>
              </w:rPr>
              <w:t>Ara sınav</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639AEBE" w14:textId="77777777" w:rsidR="00693729" w:rsidRDefault="00693729" w:rsidP="00246703">
            <w:pPr>
              <w:spacing w:line="276" w:lineRule="auto"/>
              <w:jc w:val="center"/>
              <w:rPr>
                <w:b/>
                <w:sz w:val="22"/>
                <w:szCs w:val="22"/>
                <w:lang w:eastAsia="en-US"/>
              </w:rPr>
            </w:pPr>
            <w:r>
              <w:rPr>
                <w:sz w:val="22"/>
                <w:szCs w:val="22"/>
                <w:lang w:eastAsia="en-US"/>
              </w:rPr>
              <w:t>1</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DF16D96" w14:textId="77777777" w:rsidR="00693729" w:rsidRDefault="00693729" w:rsidP="00246703">
            <w:pPr>
              <w:spacing w:line="276" w:lineRule="auto"/>
              <w:jc w:val="center"/>
              <w:rPr>
                <w:b/>
                <w:sz w:val="22"/>
                <w:szCs w:val="22"/>
                <w:lang w:eastAsia="en-US"/>
              </w:rPr>
            </w:pPr>
            <w:r>
              <w:rPr>
                <w:sz w:val="22"/>
                <w:szCs w:val="22"/>
                <w:lang w:eastAsia="en-US"/>
              </w:rPr>
              <w:t>25</w:t>
            </w:r>
          </w:p>
        </w:tc>
      </w:tr>
      <w:tr w:rsidR="00693729" w14:paraId="6848D3A8"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C489B32" w14:textId="77777777" w:rsidR="00693729" w:rsidRDefault="00693729" w:rsidP="00246703">
            <w:pPr>
              <w:spacing w:line="276" w:lineRule="auto"/>
              <w:rPr>
                <w:b/>
                <w:sz w:val="22"/>
                <w:szCs w:val="22"/>
                <w:lang w:eastAsia="en-US"/>
              </w:rPr>
            </w:pPr>
            <w:r>
              <w:rPr>
                <w:b/>
                <w:sz w:val="22"/>
                <w:szCs w:val="22"/>
                <w:lang w:eastAsia="en-US"/>
              </w:rPr>
              <w:t>Final sınavı</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876861C" w14:textId="77777777" w:rsidR="00693729" w:rsidRDefault="00693729" w:rsidP="00246703">
            <w:pPr>
              <w:spacing w:line="276" w:lineRule="auto"/>
              <w:jc w:val="center"/>
              <w:rPr>
                <w:b/>
                <w:sz w:val="22"/>
                <w:szCs w:val="22"/>
                <w:lang w:eastAsia="en-US"/>
              </w:rPr>
            </w:pPr>
            <w:r>
              <w:rPr>
                <w:sz w:val="22"/>
                <w:szCs w:val="22"/>
                <w:lang w:eastAsia="en-US"/>
              </w:rPr>
              <w:t>1</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603BBCF" w14:textId="77777777" w:rsidR="00693729" w:rsidRDefault="00693729" w:rsidP="00246703">
            <w:pPr>
              <w:spacing w:line="276" w:lineRule="auto"/>
              <w:jc w:val="center"/>
              <w:rPr>
                <w:b/>
                <w:sz w:val="22"/>
                <w:szCs w:val="22"/>
                <w:lang w:eastAsia="en-US"/>
              </w:rPr>
            </w:pPr>
            <w:r>
              <w:rPr>
                <w:sz w:val="22"/>
                <w:szCs w:val="22"/>
                <w:lang w:eastAsia="en-US"/>
              </w:rPr>
              <w:t>35</w:t>
            </w:r>
          </w:p>
        </w:tc>
      </w:tr>
      <w:tr w:rsidR="00693729" w14:paraId="3609A38A"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CECBD9B" w14:textId="77777777" w:rsidR="00693729" w:rsidRDefault="00693729" w:rsidP="00246703">
            <w:pPr>
              <w:spacing w:line="276" w:lineRule="auto"/>
              <w:jc w:val="right"/>
              <w:rPr>
                <w:b/>
                <w:sz w:val="22"/>
                <w:szCs w:val="22"/>
                <w:lang w:eastAsia="en-US"/>
              </w:rPr>
            </w:pPr>
            <w:r>
              <w:rPr>
                <w:b/>
                <w:bCs/>
                <w:sz w:val="22"/>
                <w:szCs w:val="22"/>
                <w:lang w:eastAsia="en-US"/>
              </w:rPr>
              <w:t>Toplam</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132BA87" w14:textId="77777777" w:rsidR="00693729" w:rsidRDefault="00693729" w:rsidP="00246703">
            <w:pPr>
              <w:spacing w:line="276" w:lineRule="auto"/>
              <w:jc w:val="center"/>
              <w:rPr>
                <w:b/>
                <w:sz w:val="22"/>
                <w:szCs w:val="22"/>
                <w:lang w:eastAsia="en-US"/>
              </w:rPr>
            </w:pPr>
            <w:r>
              <w:rPr>
                <w:sz w:val="22"/>
                <w:szCs w:val="22"/>
                <w:lang w:eastAsia="en-US"/>
              </w:rPr>
              <w:t>1</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22A9102" w14:textId="77777777" w:rsidR="00693729" w:rsidRDefault="00693729" w:rsidP="00246703">
            <w:pPr>
              <w:spacing w:line="276" w:lineRule="auto"/>
              <w:jc w:val="center"/>
              <w:rPr>
                <w:b/>
                <w:sz w:val="22"/>
                <w:szCs w:val="22"/>
                <w:lang w:eastAsia="en-US"/>
              </w:rPr>
            </w:pPr>
            <w:r>
              <w:rPr>
                <w:bCs/>
                <w:sz w:val="22"/>
                <w:szCs w:val="22"/>
                <w:lang w:eastAsia="en-US"/>
              </w:rPr>
              <w:t>100</w:t>
            </w:r>
          </w:p>
        </w:tc>
      </w:tr>
      <w:tr w:rsidR="00693729" w14:paraId="2ACF17FC"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AD3A640" w14:textId="77777777" w:rsidR="00693729" w:rsidRDefault="00693729" w:rsidP="00246703">
            <w:pPr>
              <w:spacing w:line="276" w:lineRule="auto"/>
              <w:rPr>
                <w:b/>
                <w:sz w:val="22"/>
                <w:szCs w:val="22"/>
                <w:lang w:eastAsia="en-US"/>
              </w:rPr>
            </w:pPr>
            <w:r>
              <w:rPr>
                <w:b/>
                <w:bCs/>
                <w:sz w:val="22"/>
                <w:szCs w:val="22"/>
                <w:lang w:eastAsia="en-US"/>
              </w:rPr>
              <w:t>Yıl içinin Başarıya Oranı</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49DA9D0" w14:textId="77777777" w:rsidR="00693729" w:rsidRDefault="00693729" w:rsidP="00246703">
            <w:pPr>
              <w:spacing w:line="276" w:lineRule="auto"/>
              <w:jc w:val="center"/>
              <w:rPr>
                <w:b/>
                <w:sz w:val="22"/>
                <w:szCs w:val="22"/>
                <w:lang w:eastAsia="en-US"/>
              </w:rPr>
            </w:pPr>
            <w:r>
              <w:rPr>
                <w:sz w:val="22"/>
                <w:szCs w:val="22"/>
                <w:lang w:eastAsia="en-US"/>
              </w:rPr>
              <w:t>1</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F884BC1" w14:textId="77777777" w:rsidR="00693729" w:rsidRDefault="00693729" w:rsidP="00246703">
            <w:pPr>
              <w:spacing w:line="276" w:lineRule="auto"/>
              <w:jc w:val="center"/>
              <w:rPr>
                <w:b/>
                <w:sz w:val="22"/>
                <w:szCs w:val="22"/>
                <w:lang w:eastAsia="en-US"/>
              </w:rPr>
            </w:pPr>
            <w:r>
              <w:rPr>
                <w:sz w:val="22"/>
                <w:szCs w:val="22"/>
                <w:lang w:eastAsia="en-US"/>
              </w:rPr>
              <w:t>40</w:t>
            </w:r>
          </w:p>
        </w:tc>
      </w:tr>
      <w:tr w:rsidR="00693729" w14:paraId="6DB785D3"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5D7F589" w14:textId="77777777" w:rsidR="00693729" w:rsidRDefault="00693729" w:rsidP="00246703">
            <w:pPr>
              <w:spacing w:line="276" w:lineRule="auto"/>
              <w:rPr>
                <w:b/>
                <w:sz w:val="22"/>
                <w:szCs w:val="22"/>
                <w:lang w:eastAsia="en-US"/>
              </w:rPr>
            </w:pPr>
            <w:r>
              <w:rPr>
                <w:b/>
                <w:bCs/>
                <w:sz w:val="22"/>
                <w:szCs w:val="22"/>
                <w:lang w:eastAsia="en-US"/>
              </w:rPr>
              <w:t>Finalin Başarıya Oranı</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8F3848E" w14:textId="77777777" w:rsidR="00693729" w:rsidRDefault="00693729" w:rsidP="00246703">
            <w:pPr>
              <w:spacing w:line="276" w:lineRule="auto"/>
              <w:jc w:val="center"/>
              <w:rPr>
                <w:b/>
                <w:sz w:val="22"/>
                <w:szCs w:val="22"/>
                <w:lang w:eastAsia="en-US"/>
              </w:rPr>
            </w:pPr>
            <w:r>
              <w:rPr>
                <w:sz w:val="22"/>
                <w:szCs w:val="22"/>
                <w:lang w:eastAsia="en-US"/>
              </w:rPr>
              <w:t>1</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130F1C3" w14:textId="77777777" w:rsidR="00693729" w:rsidRDefault="00693729" w:rsidP="00246703">
            <w:pPr>
              <w:spacing w:line="276" w:lineRule="auto"/>
              <w:jc w:val="center"/>
              <w:rPr>
                <w:b/>
                <w:sz w:val="22"/>
                <w:szCs w:val="22"/>
                <w:lang w:eastAsia="en-US"/>
              </w:rPr>
            </w:pPr>
            <w:r>
              <w:rPr>
                <w:sz w:val="22"/>
                <w:szCs w:val="22"/>
                <w:lang w:eastAsia="en-US"/>
              </w:rPr>
              <w:t>60</w:t>
            </w:r>
          </w:p>
        </w:tc>
      </w:tr>
      <w:tr w:rsidR="00693729" w14:paraId="30C0D957"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495F480" w14:textId="77777777" w:rsidR="00693729" w:rsidRDefault="00693729" w:rsidP="00246703">
            <w:pPr>
              <w:spacing w:line="276" w:lineRule="auto"/>
              <w:jc w:val="right"/>
              <w:rPr>
                <w:b/>
                <w:sz w:val="22"/>
                <w:szCs w:val="22"/>
                <w:lang w:eastAsia="en-US"/>
              </w:rPr>
            </w:pPr>
            <w:r>
              <w:rPr>
                <w:b/>
                <w:bCs/>
                <w:sz w:val="22"/>
                <w:szCs w:val="22"/>
                <w:lang w:eastAsia="en-US"/>
              </w:rPr>
              <w:t>Toplam</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7D1AE49" w14:textId="77777777" w:rsidR="00693729" w:rsidRDefault="00693729" w:rsidP="00246703">
            <w:pPr>
              <w:spacing w:line="276" w:lineRule="auto"/>
              <w:jc w:val="center"/>
              <w:rPr>
                <w:b/>
                <w:sz w:val="22"/>
                <w:szCs w:val="22"/>
                <w:lang w:eastAsia="en-US"/>
              </w:rPr>
            </w:pPr>
            <w:r>
              <w:rPr>
                <w:sz w:val="22"/>
                <w:szCs w:val="22"/>
                <w:lang w:eastAsia="en-US"/>
              </w:rPr>
              <w:t>2</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21813EA" w14:textId="77777777" w:rsidR="00693729" w:rsidRDefault="00693729" w:rsidP="00246703">
            <w:pPr>
              <w:spacing w:line="276" w:lineRule="auto"/>
              <w:jc w:val="center"/>
              <w:rPr>
                <w:b/>
                <w:sz w:val="22"/>
                <w:szCs w:val="22"/>
                <w:lang w:eastAsia="en-US"/>
              </w:rPr>
            </w:pPr>
            <w:r>
              <w:rPr>
                <w:bCs/>
                <w:sz w:val="22"/>
                <w:szCs w:val="22"/>
                <w:lang w:eastAsia="en-US"/>
              </w:rPr>
              <w:t>100</w:t>
            </w:r>
          </w:p>
        </w:tc>
      </w:tr>
    </w:tbl>
    <w:p w14:paraId="715EB692" w14:textId="77777777" w:rsidR="00693729" w:rsidRDefault="00693729" w:rsidP="00693729">
      <w:pPr>
        <w:tabs>
          <w:tab w:val="left" w:pos="6675"/>
        </w:tabs>
        <w:rPr>
          <w:kern w:val="16"/>
          <w:sz w:val="22"/>
          <w:szCs w:val="22"/>
        </w:rPr>
      </w:pPr>
      <w:r>
        <w:rPr>
          <w:kern w:val="16"/>
          <w:sz w:val="22"/>
          <w:szCs w:val="22"/>
        </w:rPr>
        <w:lastRenderedPageBreak/>
        <w:tab/>
      </w:r>
    </w:p>
    <w:p w14:paraId="598EE251" w14:textId="77777777" w:rsidR="00693729" w:rsidRDefault="00693729" w:rsidP="00693729">
      <w:pPr>
        <w:tabs>
          <w:tab w:val="left" w:pos="6675"/>
        </w:tabs>
        <w:rPr>
          <w:kern w:val="16"/>
          <w:sz w:val="22"/>
          <w:szCs w:val="22"/>
        </w:rPr>
      </w:pPr>
    </w:p>
    <w:tbl>
      <w:tblPr>
        <w:tblW w:w="4763"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013"/>
        <w:gridCol w:w="793"/>
        <w:gridCol w:w="670"/>
        <w:gridCol w:w="1156"/>
      </w:tblGrid>
      <w:tr w:rsidR="00693729" w14:paraId="18A4F0A2" w14:textId="77777777" w:rsidTr="00246703">
        <w:trPr>
          <w:trHeight w:val="284"/>
          <w:tblCellSpacing w:w="15" w:type="dxa"/>
          <w:jc w:val="center"/>
        </w:trPr>
        <w:tc>
          <w:tcPr>
            <w:tcW w:w="4968" w:type="pct"/>
            <w:gridSpan w:val="4"/>
            <w:tcBorders>
              <w:top w:val="single" w:sz="4" w:space="0" w:color="auto"/>
              <w:left w:val="single" w:sz="4" w:space="0" w:color="auto"/>
              <w:bottom w:val="single" w:sz="4" w:space="0" w:color="auto"/>
              <w:right w:val="single" w:sz="4" w:space="0" w:color="auto"/>
            </w:tcBorders>
            <w:shd w:val="clear" w:color="auto" w:fill="BFBFBF"/>
            <w:tcMar>
              <w:top w:w="15" w:type="dxa"/>
              <w:left w:w="15" w:type="dxa"/>
              <w:bottom w:w="15" w:type="dxa"/>
              <w:right w:w="15" w:type="dxa"/>
            </w:tcMar>
            <w:vAlign w:val="center"/>
            <w:hideMark/>
          </w:tcPr>
          <w:p w14:paraId="598D3130" w14:textId="77777777" w:rsidR="00693729" w:rsidRDefault="00693729" w:rsidP="00246703">
            <w:pPr>
              <w:spacing w:line="276" w:lineRule="auto"/>
              <w:jc w:val="center"/>
              <w:rPr>
                <w:sz w:val="22"/>
                <w:szCs w:val="22"/>
                <w:lang w:eastAsia="en-US"/>
              </w:rPr>
            </w:pPr>
            <w:r>
              <w:rPr>
                <w:b/>
                <w:bCs/>
                <w:sz w:val="22"/>
                <w:szCs w:val="22"/>
                <w:lang w:eastAsia="en-US"/>
              </w:rPr>
              <w:t>AKTS / İŞ YÜKÜ TABLOSU</w:t>
            </w:r>
          </w:p>
        </w:tc>
      </w:tr>
      <w:tr w:rsidR="00693729" w14:paraId="2DE14354" w14:textId="77777777" w:rsidTr="00246703">
        <w:trPr>
          <w:trHeight w:val="284"/>
          <w:tblCellSpacing w:w="15" w:type="dxa"/>
          <w:jc w:val="center"/>
        </w:trPr>
        <w:tc>
          <w:tcPr>
            <w:tcW w:w="349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AB02370" w14:textId="77777777" w:rsidR="00693729" w:rsidRDefault="00693729" w:rsidP="00246703">
            <w:pPr>
              <w:spacing w:line="276" w:lineRule="auto"/>
              <w:rPr>
                <w:b/>
                <w:sz w:val="22"/>
                <w:szCs w:val="22"/>
                <w:lang w:eastAsia="en-US"/>
              </w:rPr>
            </w:pPr>
            <w:r>
              <w:rPr>
                <w:b/>
                <w:sz w:val="22"/>
                <w:szCs w:val="22"/>
                <w:lang w:eastAsia="en-US"/>
              </w:rPr>
              <w:t>Etkinlik</w:t>
            </w:r>
          </w:p>
        </w:tc>
        <w:tc>
          <w:tcPr>
            <w:tcW w:w="44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24C3616" w14:textId="77777777" w:rsidR="00693729" w:rsidRDefault="00693729" w:rsidP="00246703">
            <w:pPr>
              <w:spacing w:line="276" w:lineRule="auto"/>
              <w:jc w:val="center"/>
              <w:rPr>
                <w:b/>
                <w:sz w:val="22"/>
                <w:szCs w:val="22"/>
                <w:lang w:eastAsia="en-US"/>
              </w:rPr>
            </w:pPr>
            <w:r>
              <w:rPr>
                <w:b/>
                <w:sz w:val="22"/>
                <w:szCs w:val="22"/>
                <w:lang w:eastAsia="en-US"/>
              </w:rPr>
              <w:t>Sayısı</w:t>
            </w:r>
          </w:p>
        </w:tc>
        <w:tc>
          <w:tcPr>
            <w:tcW w:w="34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0C3BEE2" w14:textId="77777777" w:rsidR="00693729" w:rsidRDefault="00693729" w:rsidP="00246703">
            <w:pPr>
              <w:spacing w:line="276" w:lineRule="auto"/>
              <w:jc w:val="center"/>
              <w:rPr>
                <w:b/>
                <w:sz w:val="22"/>
                <w:szCs w:val="22"/>
                <w:lang w:eastAsia="en-US"/>
              </w:rPr>
            </w:pPr>
            <w:r>
              <w:rPr>
                <w:b/>
                <w:sz w:val="22"/>
                <w:szCs w:val="22"/>
                <w:lang w:eastAsia="en-US"/>
              </w:rPr>
              <w:t>Süresi</w:t>
            </w:r>
            <w:r>
              <w:rPr>
                <w:b/>
                <w:sz w:val="22"/>
                <w:szCs w:val="22"/>
                <w:lang w:eastAsia="en-US"/>
              </w:rPr>
              <w:br/>
              <w:t>(Saat)</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07EDC96" w14:textId="77777777" w:rsidR="00693729" w:rsidRDefault="00693729" w:rsidP="00246703">
            <w:pPr>
              <w:spacing w:line="276" w:lineRule="auto"/>
              <w:jc w:val="center"/>
              <w:rPr>
                <w:b/>
                <w:sz w:val="22"/>
                <w:szCs w:val="22"/>
                <w:lang w:eastAsia="en-US"/>
              </w:rPr>
            </w:pPr>
            <w:r>
              <w:rPr>
                <w:b/>
                <w:sz w:val="22"/>
                <w:szCs w:val="22"/>
                <w:lang w:eastAsia="en-US"/>
              </w:rPr>
              <w:t>Toplam</w:t>
            </w:r>
            <w:r>
              <w:rPr>
                <w:b/>
                <w:sz w:val="22"/>
                <w:szCs w:val="22"/>
                <w:lang w:eastAsia="en-US"/>
              </w:rPr>
              <w:br/>
              <w:t>İş Yükü</w:t>
            </w:r>
            <w:r>
              <w:rPr>
                <w:b/>
                <w:sz w:val="22"/>
                <w:szCs w:val="22"/>
                <w:lang w:eastAsia="en-US"/>
              </w:rPr>
              <w:br/>
              <w:t>(Saat)</w:t>
            </w:r>
          </w:p>
        </w:tc>
      </w:tr>
      <w:tr w:rsidR="00693729" w14:paraId="60E363F4" w14:textId="77777777" w:rsidTr="00246703">
        <w:trPr>
          <w:trHeight w:val="284"/>
          <w:tblCellSpacing w:w="15" w:type="dxa"/>
          <w:jc w:val="center"/>
        </w:trPr>
        <w:tc>
          <w:tcPr>
            <w:tcW w:w="349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5E0C961" w14:textId="77777777" w:rsidR="00693729" w:rsidRDefault="00693729" w:rsidP="00246703">
            <w:pPr>
              <w:spacing w:line="276" w:lineRule="auto"/>
              <w:rPr>
                <w:sz w:val="22"/>
                <w:szCs w:val="22"/>
                <w:lang w:eastAsia="en-US"/>
              </w:rPr>
            </w:pPr>
            <w:r>
              <w:rPr>
                <w:sz w:val="22"/>
                <w:szCs w:val="22"/>
                <w:lang w:eastAsia="en-US"/>
              </w:rPr>
              <w:t>Ders Süresi (ara sınav dahil)</w:t>
            </w:r>
          </w:p>
        </w:tc>
        <w:tc>
          <w:tcPr>
            <w:tcW w:w="44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B9A5C3E" w14:textId="77777777" w:rsidR="00693729" w:rsidRDefault="00693729" w:rsidP="00246703">
            <w:pPr>
              <w:spacing w:line="276" w:lineRule="auto"/>
              <w:jc w:val="center"/>
              <w:rPr>
                <w:sz w:val="22"/>
                <w:szCs w:val="22"/>
                <w:lang w:eastAsia="en-US"/>
              </w:rPr>
            </w:pPr>
            <w:r>
              <w:rPr>
                <w:sz w:val="22"/>
                <w:szCs w:val="22"/>
                <w:lang w:eastAsia="en-US"/>
              </w:rPr>
              <w:t>14</w:t>
            </w:r>
          </w:p>
        </w:tc>
        <w:tc>
          <w:tcPr>
            <w:tcW w:w="34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BD16D5F" w14:textId="4FAB8257" w:rsidR="00693729" w:rsidRDefault="00693729" w:rsidP="00246703">
            <w:pPr>
              <w:spacing w:line="276" w:lineRule="auto"/>
              <w:jc w:val="center"/>
              <w:rPr>
                <w:sz w:val="22"/>
                <w:szCs w:val="22"/>
                <w:lang w:eastAsia="en-US"/>
              </w:rPr>
            </w:pPr>
            <w:r>
              <w:rPr>
                <w:sz w:val="22"/>
                <w:szCs w:val="22"/>
                <w:lang w:eastAsia="en-US"/>
              </w:rPr>
              <w:t>6</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C5DADDA" w14:textId="0CF95D80" w:rsidR="00693729" w:rsidRDefault="00693729" w:rsidP="00246703">
            <w:pPr>
              <w:spacing w:line="276" w:lineRule="auto"/>
              <w:jc w:val="center"/>
              <w:rPr>
                <w:sz w:val="22"/>
                <w:szCs w:val="22"/>
                <w:lang w:eastAsia="en-US"/>
              </w:rPr>
            </w:pPr>
            <w:r>
              <w:rPr>
                <w:sz w:val="22"/>
                <w:szCs w:val="22"/>
                <w:lang w:eastAsia="en-US"/>
              </w:rPr>
              <w:t>84</w:t>
            </w:r>
          </w:p>
        </w:tc>
      </w:tr>
      <w:tr w:rsidR="00693729" w14:paraId="20D6F3B0" w14:textId="77777777" w:rsidTr="00246703">
        <w:trPr>
          <w:trHeight w:val="284"/>
          <w:tblCellSpacing w:w="15" w:type="dxa"/>
          <w:jc w:val="center"/>
        </w:trPr>
        <w:tc>
          <w:tcPr>
            <w:tcW w:w="349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E7E66E1" w14:textId="77777777" w:rsidR="00693729" w:rsidRDefault="00693729" w:rsidP="00246703">
            <w:pPr>
              <w:spacing w:line="276" w:lineRule="auto"/>
              <w:rPr>
                <w:sz w:val="22"/>
                <w:szCs w:val="22"/>
                <w:lang w:eastAsia="en-US"/>
              </w:rPr>
            </w:pPr>
            <w:r>
              <w:rPr>
                <w:sz w:val="22"/>
                <w:szCs w:val="22"/>
                <w:lang w:eastAsia="en-US"/>
              </w:rPr>
              <w:t xml:space="preserve">Sınıf Dışı Ders Çalışma </w:t>
            </w:r>
            <w:proofErr w:type="gramStart"/>
            <w:r>
              <w:rPr>
                <w:sz w:val="22"/>
                <w:szCs w:val="22"/>
                <w:lang w:eastAsia="en-US"/>
              </w:rPr>
              <w:t>Süresi(</w:t>
            </w:r>
            <w:proofErr w:type="gramEnd"/>
            <w:r>
              <w:rPr>
                <w:sz w:val="22"/>
                <w:szCs w:val="22"/>
                <w:lang w:eastAsia="en-US"/>
              </w:rPr>
              <w:t>ön çalışma, pekiştirme)</w:t>
            </w:r>
          </w:p>
        </w:tc>
        <w:tc>
          <w:tcPr>
            <w:tcW w:w="44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23D740C" w14:textId="77777777" w:rsidR="00693729" w:rsidRDefault="00693729" w:rsidP="00246703">
            <w:pPr>
              <w:spacing w:line="276" w:lineRule="auto"/>
              <w:jc w:val="center"/>
              <w:rPr>
                <w:sz w:val="22"/>
                <w:szCs w:val="22"/>
                <w:lang w:eastAsia="en-US"/>
              </w:rPr>
            </w:pPr>
            <w:r>
              <w:rPr>
                <w:sz w:val="22"/>
                <w:szCs w:val="22"/>
                <w:lang w:eastAsia="en-US"/>
              </w:rPr>
              <w:t>14</w:t>
            </w:r>
          </w:p>
        </w:tc>
        <w:tc>
          <w:tcPr>
            <w:tcW w:w="34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A99AD94" w14:textId="77777777" w:rsidR="00693729" w:rsidRDefault="00693729" w:rsidP="00246703">
            <w:pPr>
              <w:spacing w:line="276" w:lineRule="auto"/>
              <w:jc w:val="center"/>
              <w:rPr>
                <w:sz w:val="22"/>
                <w:szCs w:val="22"/>
                <w:lang w:eastAsia="en-US"/>
              </w:rPr>
            </w:pPr>
            <w:r>
              <w:rPr>
                <w:sz w:val="22"/>
                <w:szCs w:val="22"/>
                <w:lang w:eastAsia="en-US"/>
              </w:rPr>
              <w:t>4</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4A4C99A" w14:textId="77777777" w:rsidR="00693729" w:rsidRDefault="00693729" w:rsidP="00246703">
            <w:pPr>
              <w:spacing w:line="276" w:lineRule="auto"/>
              <w:jc w:val="center"/>
              <w:rPr>
                <w:sz w:val="22"/>
                <w:szCs w:val="22"/>
                <w:lang w:eastAsia="en-US"/>
              </w:rPr>
            </w:pPr>
            <w:r>
              <w:rPr>
                <w:sz w:val="22"/>
                <w:szCs w:val="22"/>
                <w:lang w:eastAsia="en-US"/>
              </w:rPr>
              <w:t>56</w:t>
            </w:r>
          </w:p>
        </w:tc>
      </w:tr>
      <w:tr w:rsidR="00693729" w14:paraId="7F55E1DA" w14:textId="77777777" w:rsidTr="00246703">
        <w:trPr>
          <w:trHeight w:val="284"/>
          <w:tblCellSpacing w:w="15" w:type="dxa"/>
          <w:jc w:val="center"/>
        </w:trPr>
        <w:tc>
          <w:tcPr>
            <w:tcW w:w="349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14F5923" w14:textId="77777777" w:rsidR="00693729" w:rsidRDefault="00693729" w:rsidP="00246703">
            <w:pPr>
              <w:spacing w:line="276" w:lineRule="auto"/>
              <w:rPr>
                <w:sz w:val="22"/>
                <w:szCs w:val="22"/>
                <w:lang w:eastAsia="en-US"/>
              </w:rPr>
            </w:pPr>
            <w:r>
              <w:rPr>
                <w:sz w:val="22"/>
                <w:szCs w:val="22"/>
                <w:lang w:eastAsia="en-US"/>
              </w:rPr>
              <w:t>Ödev</w:t>
            </w:r>
          </w:p>
        </w:tc>
        <w:tc>
          <w:tcPr>
            <w:tcW w:w="44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C1B8862" w14:textId="77777777" w:rsidR="00693729" w:rsidRDefault="00693729" w:rsidP="00246703">
            <w:pPr>
              <w:spacing w:line="276" w:lineRule="auto"/>
              <w:jc w:val="center"/>
              <w:rPr>
                <w:sz w:val="22"/>
                <w:szCs w:val="22"/>
                <w:lang w:eastAsia="en-US"/>
              </w:rPr>
            </w:pPr>
            <w:r>
              <w:rPr>
                <w:sz w:val="22"/>
                <w:szCs w:val="22"/>
                <w:lang w:eastAsia="en-US"/>
              </w:rPr>
              <w:t>3</w:t>
            </w:r>
          </w:p>
        </w:tc>
        <w:tc>
          <w:tcPr>
            <w:tcW w:w="34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74BC409" w14:textId="77777777" w:rsidR="00693729" w:rsidRDefault="00693729" w:rsidP="00246703">
            <w:pPr>
              <w:spacing w:line="276" w:lineRule="auto"/>
              <w:jc w:val="center"/>
              <w:rPr>
                <w:sz w:val="22"/>
                <w:szCs w:val="22"/>
                <w:lang w:eastAsia="en-US"/>
              </w:rPr>
            </w:pPr>
            <w:r>
              <w:rPr>
                <w:sz w:val="22"/>
                <w:szCs w:val="22"/>
                <w:lang w:eastAsia="en-US"/>
              </w:rPr>
              <w:t>9</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0AC5C18" w14:textId="77777777" w:rsidR="00693729" w:rsidRDefault="00693729" w:rsidP="00246703">
            <w:pPr>
              <w:spacing w:line="276" w:lineRule="auto"/>
              <w:jc w:val="center"/>
              <w:rPr>
                <w:sz w:val="22"/>
                <w:szCs w:val="22"/>
                <w:lang w:eastAsia="en-US"/>
              </w:rPr>
            </w:pPr>
            <w:r>
              <w:rPr>
                <w:sz w:val="22"/>
                <w:szCs w:val="22"/>
                <w:lang w:eastAsia="en-US"/>
              </w:rPr>
              <w:t>27</w:t>
            </w:r>
          </w:p>
        </w:tc>
      </w:tr>
      <w:tr w:rsidR="00693729" w14:paraId="5BAA2F2E" w14:textId="77777777" w:rsidTr="00246703">
        <w:trPr>
          <w:trHeight w:val="284"/>
          <w:tblCellSpacing w:w="15" w:type="dxa"/>
          <w:jc w:val="center"/>
        </w:trPr>
        <w:tc>
          <w:tcPr>
            <w:tcW w:w="349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CC65FEF" w14:textId="77777777" w:rsidR="00693729" w:rsidRDefault="00693729" w:rsidP="00246703">
            <w:pPr>
              <w:spacing w:line="276" w:lineRule="auto"/>
              <w:rPr>
                <w:sz w:val="22"/>
                <w:szCs w:val="22"/>
                <w:lang w:eastAsia="en-US"/>
              </w:rPr>
            </w:pPr>
            <w:r>
              <w:rPr>
                <w:sz w:val="22"/>
                <w:szCs w:val="22"/>
                <w:lang w:eastAsia="en-US"/>
              </w:rPr>
              <w:t>Final</w:t>
            </w:r>
          </w:p>
        </w:tc>
        <w:tc>
          <w:tcPr>
            <w:tcW w:w="44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15B117F" w14:textId="77777777" w:rsidR="00693729" w:rsidRDefault="00693729" w:rsidP="00246703">
            <w:pPr>
              <w:spacing w:line="276" w:lineRule="auto"/>
              <w:jc w:val="center"/>
              <w:rPr>
                <w:sz w:val="22"/>
                <w:szCs w:val="22"/>
                <w:lang w:eastAsia="en-US"/>
              </w:rPr>
            </w:pPr>
            <w:r>
              <w:rPr>
                <w:sz w:val="22"/>
                <w:szCs w:val="22"/>
                <w:lang w:eastAsia="en-US"/>
              </w:rPr>
              <w:t>1</w:t>
            </w:r>
          </w:p>
        </w:tc>
        <w:tc>
          <w:tcPr>
            <w:tcW w:w="34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DBAD50F" w14:textId="77777777" w:rsidR="00693729" w:rsidRDefault="00693729" w:rsidP="00246703">
            <w:pPr>
              <w:spacing w:line="276" w:lineRule="auto"/>
              <w:jc w:val="center"/>
              <w:rPr>
                <w:sz w:val="22"/>
                <w:szCs w:val="22"/>
                <w:lang w:eastAsia="en-US"/>
              </w:rPr>
            </w:pPr>
            <w:r>
              <w:rPr>
                <w:sz w:val="22"/>
                <w:szCs w:val="22"/>
                <w:lang w:eastAsia="en-US"/>
              </w:rPr>
              <w:t>2</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38C6277" w14:textId="77777777" w:rsidR="00693729" w:rsidRDefault="00693729" w:rsidP="00246703">
            <w:pPr>
              <w:spacing w:line="276" w:lineRule="auto"/>
              <w:jc w:val="center"/>
              <w:rPr>
                <w:sz w:val="22"/>
                <w:szCs w:val="22"/>
                <w:lang w:eastAsia="en-US"/>
              </w:rPr>
            </w:pPr>
            <w:r>
              <w:rPr>
                <w:sz w:val="22"/>
                <w:szCs w:val="22"/>
                <w:lang w:eastAsia="en-US"/>
              </w:rPr>
              <w:t>2</w:t>
            </w:r>
          </w:p>
        </w:tc>
      </w:tr>
      <w:tr w:rsidR="00693729" w14:paraId="07EFEAD6" w14:textId="77777777" w:rsidTr="00246703">
        <w:trPr>
          <w:trHeight w:val="284"/>
          <w:tblCellSpacing w:w="15" w:type="dxa"/>
          <w:jc w:val="center"/>
        </w:trPr>
        <w:tc>
          <w:tcPr>
            <w:tcW w:w="4317" w:type="pct"/>
            <w:gridSpan w:val="3"/>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AE0E5E5" w14:textId="77777777" w:rsidR="00693729" w:rsidRDefault="00693729" w:rsidP="00246703">
            <w:pPr>
              <w:spacing w:line="276" w:lineRule="auto"/>
              <w:jc w:val="center"/>
              <w:rPr>
                <w:sz w:val="22"/>
                <w:szCs w:val="22"/>
                <w:lang w:eastAsia="en-US"/>
              </w:rPr>
            </w:pPr>
            <w:r>
              <w:rPr>
                <w:b/>
                <w:bCs/>
                <w:sz w:val="22"/>
                <w:szCs w:val="22"/>
                <w:lang w:eastAsia="en-US"/>
              </w:rPr>
              <w:t>Toplam İş Yükü</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0E04CD3" w14:textId="43A986FC" w:rsidR="00693729" w:rsidRDefault="00693729" w:rsidP="00246703">
            <w:pPr>
              <w:spacing w:line="276" w:lineRule="auto"/>
              <w:jc w:val="center"/>
              <w:rPr>
                <w:sz w:val="22"/>
                <w:szCs w:val="22"/>
                <w:lang w:eastAsia="en-US"/>
              </w:rPr>
            </w:pPr>
            <w:r>
              <w:rPr>
                <w:sz w:val="22"/>
                <w:szCs w:val="22"/>
                <w:lang w:eastAsia="en-US"/>
              </w:rPr>
              <w:t>1</w:t>
            </w:r>
            <w:r>
              <w:rPr>
                <w:sz w:val="22"/>
                <w:szCs w:val="22"/>
                <w:lang w:eastAsia="en-US"/>
              </w:rPr>
              <w:t>69</w:t>
            </w:r>
          </w:p>
        </w:tc>
      </w:tr>
    </w:tbl>
    <w:p w14:paraId="5313D59D" w14:textId="77777777" w:rsidR="00E47634" w:rsidRDefault="00E47634"/>
    <w:sectPr w:rsidR="00E4763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2MDQxMgAyLAwtLJR0lIJTi4sz8/NACgxrAc7j9wwsAAAA"/>
  </w:docVars>
  <w:rsids>
    <w:rsidRoot w:val="00AD20BC"/>
    <w:rsid w:val="002E5630"/>
    <w:rsid w:val="00450030"/>
    <w:rsid w:val="00487EEF"/>
    <w:rsid w:val="00571A08"/>
    <w:rsid w:val="0060553E"/>
    <w:rsid w:val="00630095"/>
    <w:rsid w:val="00693729"/>
    <w:rsid w:val="00826D83"/>
    <w:rsid w:val="00AD20BC"/>
    <w:rsid w:val="00B04CCF"/>
    <w:rsid w:val="00B83A10"/>
    <w:rsid w:val="00DC4F22"/>
    <w:rsid w:val="00DF3741"/>
    <w:rsid w:val="00E47634"/>
    <w:rsid w:val="00E50B2E"/>
    <w:rsid w:val="00E94F3A"/>
    <w:rsid w:val="00F528D5"/>
    <w:rsid w:val="00F56F8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6EFF5"/>
  <w15:docId w15:val="{44C79827-3524-8640-97D4-73C491431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0BC"/>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4718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455</Words>
  <Characters>2597</Characters>
  <Application>Microsoft Office Word</Application>
  <DocSecurity>0</DocSecurity>
  <Lines>21</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2013</Company>
  <LinksUpToDate>false</LinksUpToDate>
  <CharactersWithSpaces>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H.Ekin Oktay</cp:lastModifiedBy>
  <cp:revision>2</cp:revision>
  <cp:lastPrinted>2018-09-25T20:37:00Z</cp:lastPrinted>
  <dcterms:created xsi:type="dcterms:W3CDTF">2020-09-29T10:57:00Z</dcterms:created>
  <dcterms:modified xsi:type="dcterms:W3CDTF">2020-09-29T10:57:00Z</dcterms:modified>
</cp:coreProperties>
</file>